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4A5E7C41" w:rsidR="00801BF9" w:rsidRDefault="009D010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lock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4A5E7C41" w:rsidR="00801BF9" w:rsidRDefault="009D010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lock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9128355" w:rsidR="000912E6" w:rsidRPr="008E630B" w:rsidRDefault="009D010A" w:rsidP="000912E6">
      <w:pPr>
        <w:pStyle w:val="Heading1"/>
      </w:pPr>
      <w:r>
        <w:lastRenderedPageBreak/>
        <w:t>Clock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687D59B3" w:rsidR="00ED0615" w:rsidRPr="00B57068" w:rsidRDefault="009D010A" w:rsidP="00DE40FC">
      <w:r>
        <w:rPr>
          <w:b/>
          <w:bCs/>
        </w:rPr>
        <w:t>Clock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C70472" w:rsidRPr="00C70472">
        <w:t xml:space="preserve"> </w:t>
      </w:r>
      <w:r w:rsidR="00CD1EAA" w:rsidRPr="00DE40FC">
        <w:rPr>
          <w:b/>
          <w:bCs/>
        </w:rPr>
        <w:t>Control</w:t>
      </w:r>
      <w:r w:rsidR="00CD1EAA">
        <w:t xml:space="preserve"> </w:t>
      </w:r>
      <w:r w:rsidR="006C4832">
        <w:t xml:space="preserve">that can be used as </w:t>
      </w:r>
      <w:r w:rsidR="00DE40FC">
        <w:t xml:space="preserve">a </w:t>
      </w:r>
      <w:r>
        <w:rPr>
          <w:b/>
          <w:bCs/>
        </w:rPr>
        <w:t>Clock</w:t>
      </w:r>
      <w:r w:rsidR="006C4832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107C43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D010A" w:rsidRPr="009D010A">
              <w:rPr>
                <w:i/>
                <w:iCs/>
              </w:rPr>
              <w:t>Clock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08CBBB59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proofErr w:type="spellStart"/>
      <w:r w:rsidR="007B2CDE">
        <w:rPr>
          <w:b/>
          <w:bCs/>
        </w:rPr>
        <w:t>WinUI</w:t>
      </w:r>
      <w:proofErr w:type="spellEnd"/>
      <w:r>
        <w:t xml:space="preserve"> and then select </w:t>
      </w:r>
      <w:r w:rsidR="007B2CDE">
        <w:rPr>
          <w:b/>
          <w:bCs/>
        </w:rPr>
        <w:t>User Control (</w:t>
      </w:r>
      <w:proofErr w:type="spellStart"/>
      <w:r w:rsidR="007B2CDE">
        <w:rPr>
          <w:b/>
          <w:bCs/>
        </w:rPr>
        <w:t>WinUI</w:t>
      </w:r>
      <w:proofErr w:type="spellEnd"/>
      <w:r w:rsidR="007B2CDE"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 w:rsidR="009D010A">
        <w:rPr>
          <w:i/>
          <w:iCs/>
        </w:rPr>
        <w:t>Clock</w:t>
      </w:r>
      <w:r>
        <w:rPr>
          <w:i/>
          <w:iCs/>
        </w:rPr>
        <w:t>.</w:t>
      </w:r>
      <w:r w:rsidR="007B2CDE">
        <w:rPr>
          <w:i/>
          <w:iCs/>
        </w:rPr>
        <w:t>xaml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BD3FA92">
            <wp:extent cx="4746774" cy="329398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4" cy="32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0982AA79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210F62">
              <w:rPr>
                <w:b/>
                <w:bCs/>
                <w:lang w:val="en-US"/>
              </w:rPr>
              <w:t>Clock</w:t>
            </w:r>
            <w:r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3B0F4F23">
                  <wp:extent cx="2635188" cy="2170603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8" cy="2170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02A5331C" w14:textId="0210EA76" w:rsidR="00C269EE" w:rsidRDefault="00C269EE" w:rsidP="00C269EE">
      <w:pPr>
        <w:pStyle w:val="Heading2"/>
      </w:pPr>
      <w:r>
        <w:t>Step 5</w:t>
      </w:r>
    </w:p>
    <w:p w14:paraId="16A67BB6" w14:textId="77777777" w:rsidR="00C269EE" w:rsidRDefault="00C269EE" w:rsidP="00C269EE"/>
    <w:p w14:paraId="199BF801" w14:textId="18289101" w:rsidR="00C269EE" w:rsidRPr="00833CE0" w:rsidRDefault="00C269EE" w:rsidP="00C269EE"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 w:rsidR="00210F62">
        <w:rPr>
          <w:i/>
          <w:iCs/>
        </w:rPr>
        <w:t>Clock</w:t>
      </w:r>
      <w:r w:rsidRPr="00E36FDC">
        <w:rPr>
          <w:i/>
          <w:iCs/>
        </w:rPr>
        <w:t>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Grid</w:t>
      </w:r>
      <w:r w:rsidR="00872F00">
        <w:rPr>
          <w:rFonts w:cs="Segoe UI"/>
          <w:color w:val="000000"/>
        </w:rPr>
        <w:t>,</w:t>
      </w:r>
      <w:r w:rsidRPr="00C269EE">
        <w:t xml:space="preserve"> </w:t>
      </w:r>
      <w:r>
        <w:t xml:space="preserve">above </w:t>
      </w:r>
      <w:r w:rsidRPr="001868FF">
        <w:rPr>
          <w:rFonts w:ascii="Consolas" w:hAnsi="Consolas"/>
          <w:b/>
          <w:bCs/>
        </w:rPr>
        <w:t>&lt;/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FD9A43C" w14:textId="0F85FCB5" w:rsidR="00C269EE" w:rsidRDefault="00C269EE" w:rsidP="00C269EE">
      <w:pPr>
        <w:rPr>
          <w:rFonts w:cs="Segoe UI"/>
          <w:color w:val="000000"/>
        </w:rPr>
      </w:pPr>
    </w:p>
    <w:p w14:paraId="3B7E7BE5" w14:textId="77777777" w:rsidR="00C269EE" w:rsidRDefault="00C269EE" w:rsidP="00C269E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8BE2D7A" wp14:editId="12E37BB0">
                <wp:extent cx="6642000" cy="1404620"/>
                <wp:effectExtent l="0" t="0" r="26035" b="12700"/>
                <wp:docPr id="13931978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0CBAF0" w14:textId="77777777" w:rsidR="002D0CB8" w:rsidRPr="00C269EE" w:rsidRDefault="002D0CB8" w:rsidP="002D0C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269EE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6C70E4" w14:textId="77777777" w:rsidR="002D0CB8" w:rsidRPr="00C269EE" w:rsidRDefault="002D0CB8" w:rsidP="002D0C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9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A31515"/>
                              </w:rPr>
                              <w:t>Canvas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0"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0"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Load"/&gt;</w:t>
                            </w:r>
                          </w:p>
                          <w:p w14:paraId="5B1DB2BA" w14:textId="57449BC0" w:rsidR="00C269EE" w:rsidRPr="0088630A" w:rsidRDefault="002D0CB8" w:rsidP="0088630A">
                            <w:pPr>
                              <w:pStyle w:val="SourceCode"/>
                              <w:spacing w:after="0"/>
                            </w:pPr>
                            <w:r w:rsidRPr="00C269E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269EE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269E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BE2D7A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0CBAF0" w14:textId="77777777" w:rsidR="002D0CB8" w:rsidRPr="00C269EE" w:rsidRDefault="002D0CB8" w:rsidP="002D0C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269EE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6C70E4" w14:textId="77777777" w:rsidR="002D0CB8" w:rsidRPr="00C269EE" w:rsidRDefault="002D0CB8" w:rsidP="002D0C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9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269EE">
                        <w:rPr>
                          <w:rFonts w:ascii="Consolas" w:hAnsi="Consolas" w:cs="Cascadia Mono"/>
                          <w:color w:val="A31515"/>
                        </w:rPr>
                        <w:t>Canvas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300"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300"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Load"/&gt;</w:t>
                      </w:r>
                    </w:p>
                    <w:p w14:paraId="5B1DB2BA" w14:textId="57449BC0" w:rsidR="00C269EE" w:rsidRPr="0088630A" w:rsidRDefault="002D0CB8" w:rsidP="0088630A">
                      <w:pPr>
                        <w:pStyle w:val="SourceCode"/>
                        <w:spacing w:after="0"/>
                      </w:pPr>
                      <w:r w:rsidRPr="00C269EE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C269EE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C269E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1E659C" w14:textId="77777777" w:rsidR="00C269EE" w:rsidRDefault="00C269EE" w:rsidP="00C269EE"/>
    <w:p w14:paraId="79C6AA64" w14:textId="77777777" w:rsidR="002D0CB8" w:rsidRPr="00172AED" w:rsidRDefault="002D0CB8" w:rsidP="002D0CB8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022B11">
        <w:rPr>
          <w:b/>
          <w:bCs/>
        </w:rPr>
        <w:t>Scale</w:t>
      </w:r>
      <w:r>
        <w:t xml:space="preserve"> a </w:t>
      </w:r>
      <w:r>
        <w:rPr>
          <w:rFonts w:ascii="Consolas" w:hAnsi="Consolas"/>
          <w:b/>
          <w:bCs/>
        </w:rPr>
        <w:t>Canvas</w:t>
      </w:r>
      <w:r>
        <w:t xml:space="preserve"> with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of </w:t>
      </w:r>
      <w:r>
        <w:rPr>
          <w:rFonts w:ascii="Consolas" w:hAnsi="Consolas"/>
          <w:b/>
          <w:bCs/>
        </w:rPr>
        <w:t>Load</w:t>
      </w:r>
      <w:r>
        <w:t>.</w:t>
      </w:r>
    </w:p>
    <w:p w14:paraId="5F3CFFCB" w14:textId="77777777" w:rsidR="00C269EE" w:rsidRDefault="00C269EE" w:rsidP="009A361C">
      <w:pPr>
        <w:pStyle w:val="Heading2"/>
      </w:pPr>
    </w:p>
    <w:p w14:paraId="33F71CF4" w14:textId="53B418F9" w:rsidR="003B4EC9" w:rsidRDefault="003B4EC9" w:rsidP="003B4EC9">
      <w:pPr>
        <w:pStyle w:val="Heading2"/>
      </w:pPr>
      <w:r>
        <w:t>Step 6</w:t>
      </w:r>
    </w:p>
    <w:p w14:paraId="2A1E870C" w14:textId="77777777" w:rsidR="003B4EC9" w:rsidRPr="00BE7F8D" w:rsidRDefault="003B4EC9" w:rsidP="003B4E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3B4EC9" w14:paraId="00C90BEA" w14:textId="77777777" w:rsidTr="002A7E84">
        <w:tc>
          <w:tcPr>
            <w:tcW w:w="4955" w:type="dxa"/>
          </w:tcPr>
          <w:p w14:paraId="4CFBFE9B" w14:textId="6E1A8FE3" w:rsidR="003001FA" w:rsidRPr="008967A6" w:rsidRDefault="003001FA" w:rsidP="003001FA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 w:rsidR="00442DF5">
              <w:rPr>
                <w:b/>
                <w:bCs/>
                <w:lang w:val="en-US"/>
              </w:rPr>
              <w:t>Clock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 w:rsidR="00442DF5">
              <w:rPr>
                <w:b/>
                <w:bCs/>
                <w:lang w:val="en-US"/>
              </w:rPr>
              <w:t>Clock</w:t>
            </w:r>
            <w:r>
              <w:rPr>
                <w:b/>
                <w:bCs/>
                <w:lang w:val="en-US"/>
              </w:rPr>
              <w:t>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12E742D7" w14:textId="77777777" w:rsidR="003001FA" w:rsidRPr="008967A6" w:rsidRDefault="003001FA" w:rsidP="002A7E84">
            <w:pPr>
              <w:rPr>
                <w:b/>
                <w:bCs/>
                <w:lang w:val="en-US"/>
              </w:rPr>
            </w:pPr>
          </w:p>
          <w:p w14:paraId="6D0D4CF8" w14:textId="77777777" w:rsidR="003B4EC9" w:rsidRPr="003544B5" w:rsidRDefault="003B4EC9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324EBA4F" w14:textId="77777777" w:rsidR="003B4EC9" w:rsidRDefault="003B4EC9" w:rsidP="002A7E84">
            <w:r>
              <w:rPr>
                <w:noProof/>
              </w:rPr>
              <w:drawing>
                <wp:inline distT="0" distB="0" distL="0" distR="0" wp14:anchorId="24486B2B" wp14:editId="7AFC3BB2">
                  <wp:extent cx="2635187" cy="2170602"/>
                  <wp:effectExtent l="0" t="0" r="0" b="1270"/>
                  <wp:docPr id="1620159783" name="Picture 16201597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0159783" name="Picture 1620159783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7" cy="2170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4E380D" w14:textId="77777777" w:rsidR="003B4EC9" w:rsidRDefault="003B4EC9" w:rsidP="002A7E84"/>
        </w:tc>
      </w:tr>
    </w:tbl>
    <w:p w14:paraId="3BDAC488" w14:textId="77777777" w:rsidR="003B4EC9" w:rsidRDefault="003B4EC9" w:rsidP="003B4EC9">
      <w:pPr>
        <w:pStyle w:val="Heading2"/>
      </w:pPr>
    </w:p>
    <w:p w14:paraId="15CF38A0" w14:textId="77777777" w:rsidR="007F5E75" w:rsidRDefault="007F5E7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77777777" w:rsidR="00425C5A" w:rsidRDefault="00425C5A" w:rsidP="00425C5A">
      <w:pPr>
        <w:pStyle w:val="Heading2"/>
      </w:pPr>
      <w:r>
        <w:lastRenderedPageBreak/>
        <w:t>Step 7</w:t>
      </w:r>
    </w:p>
    <w:p w14:paraId="37A185BA" w14:textId="77777777" w:rsidR="00425C5A" w:rsidRDefault="00425C5A" w:rsidP="00425C5A"/>
    <w:p w14:paraId="4A93FDE5" w14:textId="1D963FAC" w:rsidR="00425C5A" w:rsidRDefault="00425C5A" w:rsidP="00425C5A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Clock</w:t>
      </w:r>
      <w:r>
        <w:rPr>
          <w:i/>
          <w:iCs/>
        </w:rPr>
        <w:t>.xaml.cs</w:t>
      </w:r>
      <w:proofErr w:type="spellEnd"/>
      <w:r>
        <w:t xml:space="preserve">, near the top of the </w:t>
      </w:r>
      <w:r>
        <w:rPr>
          <w:b/>
          <w:bCs/>
        </w:rPr>
        <w:t>Code</w:t>
      </w:r>
      <w:r>
        <w:t xml:space="preserve">, below the final </w:t>
      </w:r>
      <w:r w:rsidRPr="00F006E2">
        <w:rPr>
          <w:rFonts w:ascii="Consolas" w:hAnsi="Consolas"/>
          <w:b/>
          <w:bCs/>
        </w:rPr>
        <w:t>using</w:t>
      </w:r>
      <w:r>
        <w:t xml:space="preserve"> statement you will need to type the following </w:t>
      </w:r>
      <w:r w:rsidRPr="00F006E2">
        <w:rPr>
          <w:rFonts w:ascii="Consolas" w:hAnsi="Consolas"/>
          <w:b/>
          <w:bCs/>
        </w:rPr>
        <w:t>using</w:t>
      </w:r>
      <w:r>
        <w:t xml:space="preserve"> statement:</w:t>
      </w:r>
    </w:p>
    <w:p w14:paraId="2A80256A" w14:textId="77777777" w:rsidR="00425C5A" w:rsidRDefault="00425C5A" w:rsidP="00425C5A"/>
    <w:p w14:paraId="11282A94" w14:textId="77777777" w:rsidR="00425C5A" w:rsidRDefault="00425C5A" w:rsidP="00425C5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591A0DD" wp14:editId="2ED50039">
                <wp:extent cx="6642000" cy="1404620"/>
                <wp:effectExtent l="0" t="0" r="26035" b="12700"/>
                <wp:docPr id="14876146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9888E32" w14:textId="77777777" w:rsidR="00425C5A" w:rsidRPr="00F006E2" w:rsidRDefault="00425C5A" w:rsidP="00425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91A0DD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9888E32" w14:textId="77777777" w:rsidR="00425C5A" w:rsidRPr="00F006E2" w:rsidRDefault="00425C5A" w:rsidP="00425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F625CA" w14:textId="77777777" w:rsidR="00425C5A" w:rsidRDefault="00425C5A" w:rsidP="00425C5A"/>
    <w:p w14:paraId="1A148ECD" w14:textId="77777777" w:rsidR="00425C5A" w:rsidRPr="00407A6B" w:rsidRDefault="00425C5A" w:rsidP="00425C5A">
      <w:pPr>
        <w:pStyle w:val="Heading2"/>
      </w:pPr>
      <w:r>
        <w:t>Step 8</w:t>
      </w:r>
    </w:p>
    <w:p w14:paraId="21B70ED7" w14:textId="77777777" w:rsidR="00425C5A" w:rsidRDefault="00425C5A" w:rsidP="00425C5A">
      <w:pPr>
        <w:rPr>
          <w:rFonts w:cs="Segoe UI"/>
        </w:rPr>
      </w:pPr>
    </w:p>
    <w:p w14:paraId="67DF7239" w14:textId="0177C38C" w:rsidR="007563F0" w:rsidRDefault="00425C5A" w:rsidP="00425C5A">
      <w:pPr>
        <w:rPr>
          <w:rFonts w:cs="Segoe UI"/>
        </w:rPr>
      </w:pPr>
      <w:r>
        <w:rPr>
          <w:rFonts w:cs="Segoe UI"/>
        </w:rPr>
        <w:t xml:space="preserve">Then, while still in </w:t>
      </w:r>
      <w:r>
        <w:t>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rPr>
          <w:b/>
          <w:bCs/>
        </w:rPr>
        <w:t xml:space="preserve"> </w:t>
      </w:r>
      <w:r w:rsidR="00A657C2">
        <w:t xml:space="preserve">of </w:t>
      </w:r>
      <w:proofErr w:type="spellStart"/>
      <w:r w:rsidR="00A8610C">
        <w:rPr>
          <w:i/>
          <w:iCs/>
        </w:rPr>
        <w:t>Clock</w:t>
      </w:r>
      <w:r w:rsidR="007F5E75">
        <w:rPr>
          <w:i/>
          <w:iCs/>
        </w:rPr>
        <w:t>.xaml</w:t>
      </w:r>
      <w:r w:rsidR="00A657C2">
        <w:rPr>
          <w:i/>
          <w:iCs/>
        </w:rPr>
        <w:t>.cs</w:t>
      </w:r>
      <w:proofErr w:type="spellEnd"/>
      <w:r w:rsidR="002D0CB8">
        <w:t>,</w:t>
      </w:r>
      <w:r w:rsidR="00F006E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 xml:space="preserve"> below the end of the </w:t>
      </w:r>
      <w:r w:rsidR="004D2F8B">
        <w:rPr>
          <w:rFonts w:cs="Segoe UI"/>
          <w:b/>
          <w:bCs/>
        </w:rPr>
        <w:t>Constructor</w:t>
      </w:r>
      <w:r w:rsidR="004D2F8B">
        <w:rPr>
          <w:rFonts w:cs="Segoe UI"/>
        </w:rPr>
        <w:t xml:space="preserve"> of </w:t>
      </w:r>
      <w:r w:rsidR="004D2F8B" w:rsidRPr="001868FF">
        <w:rPr>
          <w:rFonts w:ascii="Consolas" w:hAnsi="Consolas" w:cs="Segoe UI"/>
          <w:b/>
          <w:bCs/>
        </w:rPr>
        <w:t xml:space="preserve">public </w:t>
      </w:r>
      <w:proofErr w:type="gramStart"/>
      <w:r w:rsidR="002D0CB8">
        <w:rPr>
          <w:rFonts w:ascii="Consolas" w:hAnsi="Consolas" w:cs="Segoe UI"/>
          <w:b/>
          <w:bCs/>
        </w:rPr>
        <w:t>Clock</w:t>
      </w:r>
      <w:r w:rsidR="004D2F8B" w:rsidRPr="001868FF">
        <w:rPr>
          <w:rFonts w:ascii="Consolas" w:hAnsi="Consolas" w:cs="Segoe UI"/>
          <w:b/>
          <w:bCs/>
        </w:rPr>
        <w:t>(</w:t>
      </w:r>
      <w:proofErr w:type="gramEnd"/>
      <w:r w:rsidR="004D2F8B" w:rsidRPr="001868FF">
        <w:rPr>
          <w:rFonts w:ascii="Consolas" w:hAnsi="Consolas" w:cs="Segoe UI"/>
          <w:b/>
          <w:bCs/>
        </w:rPr>
        <w:t>)</w:t>
      </w:r>
      <w:r w:rsidR="004D2F8B">
        <w:rPr>
          <w:rFonts w:ascii="Consolas" w:hAnsi="Consolas" w:cs="Segoe UI"/>
          <w:b/>
          <w:bCs/>
        </w:rPr>
        <w:t xml:space="preserve"> </w:t>
      </w:r>
      <w:r w:rsidR="004D2F8B" w:rsidRPr="001868FF">
        <w:rPr>
          <w:rFonts w:ascii="Consolas" w:hAnsi="Consolas" w:cs="Segoe UI"/>
          <w:b/>
          <w:bCs/>
        </w:rPr>
        <w:t>{</w:t>
      </w:r>
      <w:r w:rsidR="004D2F8B">
        <w:rPr>
          <w:rFonts w:ascii="Consolas" w:hAnsi="Consolas" w:cs="Segoe UI"/>
          <w:b/>
          <w:bCs/>
        </w:rPr>
        <w:t xml:space="preserve"> ... </w:t>
      </w:r>
      <w:r w:rsidR="004D2F8B" w:rsidRPr="001868FF">
        <w:rPr>
          <w:rFonts w:ascii="Consolas" w:hAnsi="Consolas" w:cs="Segoe UI"/>
          <w:b/>
          <w:bCs/>
        </w:rPr>
        <w:t>}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0866EC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_width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03614C2C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_width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4;</w:t>
                            </w:r>
                            <w:proofErr w:type="gramEnd"/>
                          </w:p>
                          <w:p w14:paraId="46B3DEB2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_width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7D731AAB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3D30151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timer =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0E6492F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_markers =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9251DC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_face =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5B5132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diameter;</w:t>
                            </w:r>
                            <w:proofErr w:type="gramEnd"/>
                          </w:p>
                          <w:p w14:paraId="4746B0C6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F86BF3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y &amp; Properties</w:t>
                            </w:r>
                          </w:p>
                          <w:p w14:paraId="3E52492E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CE45F2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ransform Method</w:t>
                            </w:r>
                          </w:p>
                          <w:p w14:paraId="055E45C3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A6EC3C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arkers Method</w:t>
                            </w:r>
                          </w:p>
                          <w:p w14:paraId="7AC17B95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BAEEF66" w14:textId="7F14CF35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Hand,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GetHan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AddHan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RemoveHan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s</w:t>
                            </w:r>
                          </w:p>
                          <w:p w14:paraId="31230807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7F7C4A5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SecondHan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MinuteHan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HourHan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s</w:t>
                            </w:r>
                          </w:p>
                          <w:p w14:paraId="673FA815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10202C09" w:rsidR="004D2F8B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Load Method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0866EC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seconds_width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03614C2C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minutes_width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4;</w:t>
                      </w:r>
                      <w:proofErr w:type="gramEnd"/>
                    </w:p>
                    <w:p w14:paraId="46B3DEB2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hours_width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7D731AAB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3D30151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_timer =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0E6492F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Canvas _markers =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9251DC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Canvas _face =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5B5132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diameter;</w:t>
                      </w:r>
                      <w:proofErr w:type="gramEnd"/>
                    </w:p>
                    <w:p w14:paraId="4746B0C6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F86BF3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// Dependency Property &amp; Properties</w:t>
                      </w:r>
                    </w:p>
                    <w:p w14:paraId="3E52492E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CE45F2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// Transform Method</w:t>
                      </w:r>
                    </w:p>
                    <w:p w14:paraId="055E45C3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A6EC3C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// Markers Method</w:t>
                      </w:r>
                    </w:p>
                    <w:p w14:paraId="7AC17B95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BAEEF66" w14:textId="7F14CF35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// Hand,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GetHan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AddHan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RemoveHan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 Methods</w:t>
                      </w:r>
                    </w:p>
                    <w:p w14:paraId="31230807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7F7C4A5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SecondHan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MinuteHan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HourHan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 xml:space="preserve"> Methods</w:t>
                      </w:r>
                    </w:p>
                    <w:p w14:paraId="673FA815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10202C09" w:rsidR="004D2F8B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8000"/>
                        </w:rPr>
                        <w:t>// Layout &amp; Load Method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653F11D2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>
        <w:t xml:space="preserve"> </w:t>
      </w:r>
      <w:r w:rsidRPr="00500DD8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r w:rsidR="002D0CB8">
        <w:rPr>
          <w:rFonts w:ascii="Consolas" w:hAnsi="Consolas" w:cs="Segoe UI"/>
          <w:b/>
          <w:bCs/>
        </w:rPr>
        <w:t>Clock</w:t>
      </w:r>
      <w:r w:rsidR="00D3638D">
        <w:rPr>
          <w:rFonts w:cs="Segoe UI"/>
        </w:rPr>
        <w:t xml:space="preserve"> </w:t>
      </w:r>
      <w:r>
        <w:rPr>
          <w:rFonts w:cs="Segoe UI"/>
        </w:rPr>
        <w:t xml:space="preserve">represents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</w:t>
      </w:r>
      <w:r w:rsidR="002D0CB8">
        <w:rPr>
          <w:rFonts w:cs="Segoe UI"/>
        </w:rPr>
        <w:t xml:space="preserve"> </w:t>
      </w:r>
      <w:r w:rsidR="002D0CB8" w:rsidRPr="002D0CB8">
        <w:rPr>
          <w:rFonts w:cs="Segoe UI"/>
          <w:b/>
          <w:bCs/>
        </w:rPr>
        <w:t>Clock</w:t>
      </w:r>
      <w:r>
        <w:rPr>
          <w:rFonts w:cs="Segoe UI"/>
        </w:rPr>
        <w:t xml:space="preserve"> and </w:t>
      </w:r>
      <w:r w:rsidR="004D2F8B">
        <w:t>includ</w:t>
      </w:r>
      <w:r>
        <w:t>es</w:t>
      </w:r>
      <w:r w:rsidR="004D2F8B">
        <w:t xml:space="preserve"> a </w:t>
      </w:r>
      <w:proofErr w:type="spellStart"/>
      <w:r w:rsidR="002D0CB8">
        <w:rPr>
          <w:rFonts w:ascii="Consolas" w:hAnsi="Consolas" w:cs="Cascadia Mono"/>
          <w:b/>
          <w:bCs/>
          <w:color w:val="000000"/>
        </w:rPr>
        <w:t>DispatcherTimer</w:t>
      </w:r>
      <w:proofErr w:type="spellEnd"/>
      <w:r w:rsidR="004D2F8B">
        <w:rPr>
          <w:rFonts w:cs="Segoe UI"/>
          <w:color w:val="000000"/>
        </w:rPr>
        <w:t xml:space="preserve"> that will be used </w:t>
      </w:r>
      <w:r w:rsidR="002D0CB8">
        <w:rPr>
          <w:rFonts w:cs="Segoe UI"/>
          <w:color w:val="000000"/>
        </w:rPr>
        <w:t xml:space="preserve">for the time of the </w:t>
      </w:r>
      <w:r w:rsidR="002D0CB8" w:rsidRPr="002D0CB8">
        <w:rPr>
          <w:rFonts w:cs="Segoe UI"/>
          <w:b/>
          <w:bCs/>
          <w:color w:val="000000"/>
        </w:rPr>
        <w:t>Clock</w:t>
      </w:r>
      <w:r w:rsidR="004D2F8B">
        <w:rPr>
          <w:rFonts w:cs="Segoe UI"/>
          <w:b/>
          <w:bCs/>
          <w:color w:val="000000"/>
        </w:rPr>
        <w:t xml:space="preserve"> </w:t>
      </w:r>
      <w:r w:rsidR="004D2F8B">
        <w:rPr>
          <w:rFonts w:cs="Segoe UI"/>
          <w:color w:val="000000"/>
        </w:rPr>
        <w:t xml:space="preserve">along with a </w:t>
      </w:r>
      <w:r w:rsidR="004D2F8B" w:rsidRPr="004D2F8B">
        <w:rPr>
          <w:rFonts w:ascii="Consolas" w:hAnsi="Consolas" w:cs="Segoe UI"/>
          <w:b/>
          <w:bCs/>
          <w:color w:val="000000"/>
        </w:rPr>
        <w:t>double</w:t>
      </w:r>
      <w:r w:rsidR="004D2F8B">
        <w:rPr>
          <w:rFonts w:cs="Segoe UI"/>
          <w:color w:val="000000"/>
        </w:rPr>
        <w:t xml:space="preserve"> for the diameter of the </w:t>
      </w:r>
      <w:r w:rsidR="002D0CB8">
        <w:rPr>
          <w:rFonts w:cs="Segoe UI"/>
          <w:b/>
          <w:bCs/>
          <w:color w:val="000000"/>
        </w:rPr>
        <w:t>Clock</w:t>
      </w:r>
      <w:r w:rsidR="004D2F8B" w:rsidRPr="004D2F8B">
        <w:rPr>
          <w:rFonts w:cs="Segoe UI"/>
          <w:color w:val="000000"/>
        </w:rPr>
        <w:t>.</w:t>
      </w:r>
    </w:p>
    <w:p w14:paraId="5A55D8C6" w14:textId="479B9572" w:rsidR="00C265C1" w:rsidRDefault="00C265C1"/>
    <w:p w14:paraId="22C858A6" w14:textId="77777777" w:rsidR="00CB3BB1" w:rsidRDefault="00CB3BB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395F9973" w:rsidR="000449A3" w:rsidRDefault="000449A3" w:rsidP="000449A3">
      <w:pPr>
        <w:pStyle w:val="Heading2"/>
      </w:pPr>
      <w:r>
        <w:lastRenderedPageBreak/>
        <w:t xml:space="preserve">Step </w:t>
      </w:r>
      <w:r w:rsidR="00BC3AB9">
        <w:t>9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59026567" w:rsidR="000449A3" w:rsidRDefault="000449A3" w:rsidP="000449A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Gauge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Dependency Property &amp; Properties</w:t>
      </w:r>
      <w:r w:rsidRPr="00F006E2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 xml:space="preserve">Dependency Property </w:t>
      </w:r>
      <w:r>
        <w:rPr>
          <w:rFonts w:cs="Segoe UI"/>
        </w:rPr>
        <w:t xml:space="preserve">and </w:t>
      </w:r>
      <w:r>
        <w:rPr>
          <w:rFonts w:cs="Segoe UI"/>
          <w:b/>
          <w:bCs/>
        </w:rPr>
        <w:t>Properties</w:t>
      </w:r>
      <w:r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F6E98D2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FillPropert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0E970BA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ill),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46967180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lock),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48D24ED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CE6162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ill</w:t>
                            </w:r>
                          </w:p>
                          <w:p w14:paraId="597A9270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E50C879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FillPropert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0C27B87B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FillProperty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ADCF716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9FFEDDF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A5546A0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IsRealTime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4832DF6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Seconds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786F4EE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Minutes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F6F41FF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Hours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A43D74A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Now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7A6EAE7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8E8287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Enabled</w:t>
                            </w:r>
                            <w:proofErr w:type="gramEnd"/>
                          </w:p>
                          <w:p w14:paraId="0B322A05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E82C567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IsEnabled</w:t>
                            </w:r>
                            <w:proofErr w:type="spell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9DBD41E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21653241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245B9A9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IsEnabled</w:t>
                            </w:r>
                            <w:proofErr w:type="spellEnd"/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7F05E44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B5D1053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op</w:t>
                            </w:r>
                            <w:proofErr w:type="spellEnd"/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C480DC8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3456C06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9A3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94E0F1F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2A71C83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FFD97FF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EBCD346" w14:textId="77777777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C200018" w14:textId="0D0202C5" w:rsidR="000449A3" w:rsidRPr="000449A3" w:rsidRDefault="000449A3" w:rsidP="000449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9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F6E98D2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FillPropert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0E970BA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Fill),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46967180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Clock),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48D24ED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CE6162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Brush Fill</w:t>
                      </w:r>
                    </w:p>
                    <w:p w14:paraId="597A9270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E50C879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FillPropert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0C27B87B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FillProperty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ADCF716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9FFEDDF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A5546A0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IsRealTime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4832DF6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ShowSeconds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786F4EE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ShowMinutes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F6F41FF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ShowHours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A43D74A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DateTime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Time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DateTime.Now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7A6EAE7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8E8287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Enabled</w:t>
                      </w:r>
                      <w:proofErr w:type="gramEnd"/>
                    </w:p>
                    <w:p w14:paraId="0B322A05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E82C567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timer.IsEnabled</w:t>
                      </w:r>
                      <w:proofErr w:type="spell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9DBD41E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21653241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245B9A9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timer.IsEnabled</w:t>
                      </w:r>
                      <w:proofErr w:type="spellEnd"/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7F05E44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B5D1053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timer.Stop</w:t>
                      </w:r>
                      <w:proofErr w:type="spellEnd"/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C480DC8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3456C06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9A3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94E0F1F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2A71C83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FFD97FF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EBCD346" w14:textId="77777777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C200018" w14:textId="0D0202C5" w:rsidR="000449A3" w:rsidRPr="000449A3" w:rsidRDefault="000449A3" w:rsidP="000449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9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7E52F666" w14:textId="266A9AFA" w:rsidR="000449A3" w:rsidRDefault="000449A3">
      <w:r>
        <w:t xml:space="preserve">The </w:t>
      </w:r>
      <w:r>
        <w:rPr>
          <w:b/>
          <w:bCs/>
        </w:rPr>
        <w:t xml:space="preserve">Dependency Property </w:t>
      </w:r>
      <w:r>
        <w:t xml:space="preserve">will be used for elements of the </w:t>
      </w:r>
      <w:r>
        <w:rPr>
          <w:b/>
          <w:bCs/>
        </w:rPr>
        <w:t>Clock</w:t>
      </w:r>
      <w:r>
        <w:t xml:space="preserve"> that will use the </w:t>
      </w:r>
      <w:r>
        <w:rPr>
          <w:b/>
          <w:bCs/>
        </w:rPr>
        <w:t xml:space="preserve">Property </w:t>
      </w:r>
      <w:r>
        <w:t xml:space="preserve">of </w:t>
      </w:r>
      <w:r w:rsidRPr="000449A3">
        <w:rPr>
          <w:rFonts w:ascii="Consolas" w:hAnsi="Consolas"/>
          <w:b/>
          <w:bCs/>
        </w:rPr>
        <w:t>Fill</w:t>
      </w:r>
      <w:r>
        <w:t xml:space="preserve"> and the other </w:t>
      </w:r>
      <w:r w:rsidRPr="000449A3">
        <w:rPr>
          <w:b/>
          <w:bCs/>
        </w:rPr>
        <w:t>Properties</w:t>
      </w:r>
      <w:r>
        <w:t xml:space="preserve"> configure aspects of the </w:t>
      </w:r>
      <w:r w:rsidRPr="000449A3">
        <w:rPr>
          <w:b/>
          <w:bCs/>
        </w:rPr>
        <w:t>Clock</w:t>
      </w:r>
      <w:r>
        <w:t xml:space="preserve"> including which hands to show and if the </w:t>
      </w:r>
      <w:r w:rsidRPr="000449A3">
        <w:rPr>
          <w:b/>
          <w:bCs/>
        </w:rPr>
        <w:t xml:space="preserve">Clock </w:t>
      </w:r>
      <w:r>
        <w:t xml:space="preserve">is </w:t>
      </w:r>
      <w:r w:rsidRPr="000449A3">
        <w:rPr>
          <w:rFonts w:ascii="Consolas" w:hAnsi="Consolas"/>
          <w:b/>
          <w:bCs/>
        </w:rPr>
        <w:t>Enabled</w:t>
      </w:r>
      <w:r>
        <w:t xml:space="preserve"> or not.</w:t>
      </w:r>
      <w:r>
        <w:br w:type="page"/>
      </w:r>
    </w:p>
    <w:p w14:paraId="61ACC247" w14:textId="49DAA57F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BC3AB9">
        <w:t>10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2FFD5E2B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597511">
        <w:rPr>
          <w:rFonts w:ascii="Consolas" w:hAnsi="Consolas"/>
          <w:b/>
          <w:bCs/>
        </w:rPr>
        <w:t>Clock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</w:t>
      </w:r>
      <w:r w:rsidR="00F006E2">
        <w:rPr>
          <w:rFonts w:cs="Segoe UI"/>
        </w:rPr>
        <w:t xml:space="preserve"> the</w:t>
      </w:r>
      <w:r w:rsidR="001D3549">
        <w:rPr>
          <w:rFonts w:cs="Segoe UI"/>
        </w:rPr>
        <w:t xml:space="preserve">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F006E2">
        <w:rPr>
          <w:rFonts w:ascii="Consolas" w:hAnsi="Consolas" w:cs="Segoe UI"/>
          <w:b/>
          <w:bCs/>
        </w:rPr>
        <w:t>Transform Method</w:t>
      </w:r>
      <w:r w:rsidR="009B0336" w:rsidRPr="00F006E2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 w:rsidR="00F006E2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06DF0A" w14:textId="3F265599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,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,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)</w:t>
                            </w:r>
                          </w:p>
                          <w:p w14:paraId="4FA72DCA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949033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6CCAFE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l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1B463A5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05F5DAE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X = x,</w:t>
                            </w:r>
                          </w:p>
                          <w:p w14:paraId="65997A2F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= y</w:t>
                            </w:r>
                          </w:p>
                          <w:p w14:paraId="4BF140B9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14CD91F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.Children.Add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C321A8D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9319E71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F9826CC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ngle = angle</w:t>
                            </w:r>
                          </w:p>
                          <w:p w14:paraId="3B154078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95705D9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.Children.Add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A882FE5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l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5A24AC5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E1B3498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X = _diameter / 2,</w:t>
                            </w:r>
                          </w:p>
                          <w:p w14:paraId="64BD7A91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= _diameter / 2</w:t>
                            </w:r>
                          </w:p>
                          <w:p w14:paraId="5413F43A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C8D2FF6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.Children.Add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F75B081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C19BDAE" w14:textId="1101314A" w:rsidR="0086575A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06DF0A" w14:textId="3F265599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angle,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x,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y)</w:t>
                      </w:r>
                    </w:p>
                    <w:p w14:paraId="4FA72DCA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949033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6CCAFE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first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l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1B463A5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05F5DAE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X = x,</w:t>
                      </w:r>
                    </w:p>
                    <w:p w14:paraId="65997A2F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Y = y</w:t>
                      </w:r>
                    </w:p>
                    <w:p w14:paraId="4BF140B9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14CD91F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.Children.Add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first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C321A8D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9319E71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F9826CC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Angle = angle</w:t>
                      </w:r>
                    </w:p>
                    <w:p w14:paraId="3B154078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95705D9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.Children.Add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A882FE5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second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l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5A24AC5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E1B3498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X = _diameter / 2,</w:t>
                      </w:r>
                    </w:p>
                    <w:p w14:paraId="64BD7A91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Y = _diameter / 2</w:t>
                      </w:r>
                    </w:p>
                    <w:p w14:paraId="5413F43A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C8D2FF6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.Children.Add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second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F75B081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C19BDAE" w14:textId="1101314A" w:rsidR="0086575A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5EE90703" w14:textId="00DACCF7" w:rsidR="00B00D1A" w:rsidRPr="00F006E2" w:rsidRDefault="00F006E2">
      <w:pPr>
        <w:rPr>
          <w:rFonts w:cs="Segoe UI"/>
        </w:rPr>
      </w:pPr>
      <w:r>
        <w:rPr>
          <w:rFonts w:cs="Segoe UI"/>
        </w:rPr>
        <w:t xml:space="preserve">This </w:t>
      </w:r>
      <w:r w:rsidR="00C27105">
        <w:rPr>
          <w:rFonts w:cs="Segoe UI"/>
          <w:b/>
          <w:bCs/>
        </w:rPr>
        <w:t>M</w:t>
      </w:r>
      <w:r w:rsidRPr="00F006E2">
        <w:rPr>
          <w:rFonts w:cs="Segoe UI"/>
          <w:b/>
          <w:bCs/>
        </w:rPr>
        <w:t>ethod</w:t>
      </w:r>
      <w:r>
        <w:rPr>
          <w:rFonts w:cs="Segoe UI"/>
        </w:rPr>
        <w:t xml:space="preserve"> will create a </w:t>
      </w:r>
      <w:proofErr w:type="spellStart"/>
      <w:r w:rsidRPr="00F006E2">
        <w:rPr>
          <w:rFonts w:ascii="Consolas" w:hAnsi="Consolas" w:cs="Segoe UI"/>
          <w:b/>
          <w:bCs/>
        </w:rPr>
        <w:t>TransformGroup</w:t>
      </w:r>
      <w:proofErr w:type="spellEnd"/>
      <w:r>
        <w:rPr>
          <w:rFonts w:cs="Segoe UI"/>
        </w:rPr>
        <w:t xml:space="preserve"> to rotate elements to be used </w:t>
      </w:r>
      <w:r w:rsidR="00597511">
        <w:rPr>
          <w:rFonts w:cs="Segoe UI"/>
        </w:rPr>
        <w:t>on</w:t>
      </w:r>
      <w:r>
        <w:rPr>
          <w:rFonts w:cs="Segoe UI"/>
        </w:rPr>
        <w:t xml:space="preserve"> the </w:t>
      </w:r>
      <w:r w:rsidR="00597511">
        <w:rPr>
          <w:rFonts w:cs="Segoe UI"/>
          <w:b/>
          <w:bCs/>
        </w:rPr>
        <w:t>Clock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3686BD06" w:rsidR="00282B76" w:rsidRDefault="00282B76" w:rsidP="00282B76">
      <w:pPr>
        <w:pStyle w:val="Heading2"/>
      </w:pPr>
      <w:r>
        <w:lastRenderedPageBreak/>
        <w:t xml:space="preserve">Step </w:t>
      </w:r>
      <w:r w:rsidR="00751DCE">
        <w:t>1</w:t>
      </w:r>
      <w:r w:rsidR="00BC3AB9">
        <w:t>1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7196F52A" w:rsidR="00282B76" w:rsidRDefault="00751DCE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0A257E">
        <w:rPr>
          <w:rFonts w:ascii="Consolas" w:hAnsi="Consolas"/>
          <w:b/>
          <w:bCs/>
        </w:rPr>
        <w:t>Clock</w:t>
      </w:r>
      <w:r w:rsidRPr="007438C1">
        <w:rPr>
          <w:rFonts w:cs="Segoe UI"/>
        </w:rPr>
        <w:t xml:space="preserve"> </w:t>
      </w:r>
      <w:r w:rsidR="00282B76">
        <w:rPr>
          <w:rFonts w:cs="Segoe UI"/>
        </w:rPr>
        <w:t xml:space="preserve">after 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Markers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0A8061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(</w:t>
                            </w:r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hickness)</w:t>
                            </w:r>
                          </w:p>
                          <w:p w14:paraId="23EBED45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FA366D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ner = _diameter - </w:t>
                            </w:r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15;</w:t>
                            </w:r>
                            <w:proofErr w:type="gramEnd"/>
                          </w:p>
                          <w:p w14:paraId="1606BC95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.Children.Clear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B7D5076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.Width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inner;</w:t>
                            </w:r>
                          </w:p>
                          <w:p w14:paraId="3184786A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.Height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inner;</w:t>
                            </w:r>
                          </w:p>
                          <w:p w14:paraId="420C412A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60; 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6B2CCD1C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0C597BF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rker =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</w:t>
                            </w:r>
                          </w:p>
                          <w:p w14:paraId="275B3582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1207BC3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Fill = Foreground</w:t>
                            </w:r>
                          </w:p>
                          <w:p w14:paraId="0638E93F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5058BDAC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% 5) == 0)</w:t>
                            </w:r>
                          </w:p>
                          <w:p w14:paraId="77715AA1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2AEC8F3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3;</w:t>
                            </w:r>
                          </w:p>
                          <w:p w14:paraId="165FF2DD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8;</w:t>
                            </w:r>
                          </w:p>
                          <w:p w14:paraId="79F4C0EE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RenderTransform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ransform(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6, -(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,</w:t>
                            </w:r>
                          </w:p>
                          <w:p w14:paraId="3D9A5097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(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2 + 4.5 - thickness / 2 - inner / 2 - 6));</w:t>
                            </w:r>
                          </w:p>
                          <w:p w14:paraId="64127A82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3F2BC45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A257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22D8441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7375548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;</w:t>
                            </w:r>
                          </w:p>
                          <w:p w14:paraId="10CF7052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4;</w:t>
                            </w:r>
                          </w:p>
                          <w:p w14:paraId="0114B702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RenderTransform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ransform(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6, -(</w:t>
                            </w:r>
                            <w:proofErr w:type="spell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,</w:t>
                            </w:r>
                          </w:p>
                          <w:p w14:paraId="12BD8A91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(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2 + 12.75 - thickness / 2 - inner / 2 - 8));</w:t>
                            </w:r>
                          </w:p>
                          <w:p w14:paraId="0C79910E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EBE83CA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.Children.Add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(marker);</w:t>
                            </w:r>
                          </w:p>
                          <w:p w14:paraId="5DD2B954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81CC502" w14:textId="77777777" w:rsidR="000A257E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(_markers);</w:t>
                            </w:r>
                          </w:p>
                          <w:p w14:paraId="2927530B" w14:textId="02BEDF0F" w:rsidR="00282B76" w:rsidRPr="000A257E" w:rsidRDefault="000A257E" w:rsidP="000A257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257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0A8061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s(</w:t>
                      </w:r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Canvas 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canvas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thickness)</w:t>
                      </w:r>
                    </w:p>
                    <w:p w14:paraId="23EBED45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FA366D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inner = _diameter - </w:t>
                      </w:r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15;</w:t>
                      </w:r>
                      <w:proofErr w:type="gramEnd"/>
                    </w:p>
                    <w:p w14:paraId="1606BC95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s.Children.Clear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B7D5076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s.Width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inner;</w:t>
                      </w:r>
                    </w:p>
                    <w:p w14:paraId="3184786A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s.Height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inner;</w:t>
                      </w:r>
                    </w:p>
                    <w:p w14:paraId="420C412A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&lt; 60; 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6B2CCD1C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0C597BF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marker =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Rectangle</w:t>
                      </w:r>
                    </w:p>
                    <w:p w14:paraId="275B3582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1207BC3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Fill = Foreground</w:t>
                      </w:r>
                    </w:p>
                    <w:p w14:paraId="0638E93F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5058BDAC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% 5) == 0)</w:t>
                      </w:r>
                    </w:p>
                    <w:p w14:paraId="77715AA1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2AEC8F3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3;</w:t>
                      </w:r>
                    </w:p>
                    <w:p w14:paraId="165FF2DD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8;</w:t>
                      </w:r>
                    </w:p>
                    <w:p w14:paraId="79F4C0EE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RenderTransform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Transform(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* 6, -(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/ 2),</w:t>
                      </w:r>
                    </w:p>
                    <w:p w14:paraId="3D9A5097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(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* 2 + 4.5 - thickness / 2 - inner / 2 - 6));</w:t>
                      </w:r>
                    </w:p>
                    <w:p w14:paraId="64127A82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3F2BC45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A257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22D8441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7375548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1;</w:t>
                      </w:r>
                    </w:p>
                    <w:p w14:paraId="10CF7052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4;</w:t>
                      </w:r>
                    </w:p>
                    <w:p w14:paraId="0114B702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RenderTransform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= Transform(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* 6, -(</w:t>
                      </w:r>
                      <w:proofErr w:type="spell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/ 2),</w:t>
                      </w:r>
                    </w:p>
                    <w:p w14:paraId="12BD8A91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(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* 2 + 12.75 - thickness / 2 - inner / 2 - 8));</w:t>
                      </w:r>
                    </w:p>
                    <w:p w14:paraId="0C79910E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EBE83CA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markers.Children.Add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(marker);</w:t>
                      </w:r>
                    </w:p>
                    <w:p w14:paraId="5DD2B954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81CC502" w14:textId="77777777" w:rsidR="000A257E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(_markers);</w:t>
                      </w:r>
                    </w:p>
                    <w:p w14:paraId="2927530B" w14:textId="02BEDF0F" w:rsidR="00282B76" w:rsidRPr="000A257E" w:rsidRDefault="000A257E" w:rsidP="000A257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257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4BAC771A" w:rsidR="00282B76" w:rsidRPr="00C27105" w:rsidRDefault="00C27105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will create the set of </w:t>
      </w:r>
      <w:r w:rsidR="00016A44">
        <w:rPr>
          <w:rFonts w:cs="Segoe UI"/>
        </w:rPr>
        <w:t xml:space="preserve">small and large </w:t>
      </w:r>
      <w:r>
        <w:rPr>
          <w:rFonts w:cs="Segoe UI"/>
        </w:rPr>
        <w:t xml:space="preserve">markers to be </w:t>
      </w:r>
      <w:r w:rsidR="00F803B2">
        <w:rPr>
          <w:rFonts w:cs="Segoe UI"/>
        </w:rPr>
        <w:t>displayed</w:t>
      </w:r>
      <w:r>
        <w:rPr>
          <w:rFonts w:cs="Segoe UI"/>
        </w:rPr>
        <w:t xml:space="preserve"> on the </w:t>
      </w:r>
      <w:r w:rsidR="000A257E">
        <w:rPr>
          <w:rFonts w:cs="Segoe UI"/>
          <w:b/>
          <w:bCs/>
        </w:rPr>
        <w:t>Clock</w:t>
      </w:r>
      <w:r>
        <w:rPr>
          <w:rFonts w:cs="Segoe UI"/>
        </w:rPr>
        <w:t>.</w:t>
      </w:r>
    </w:p>
    <w:p w14:paraId="6314187C" w14:textId="68F53AC2" w:rsidR="00796C41" w:rsidRDefault="00796C41">
      <w:r>
        <w:br w:type="page"/>
      </w:r>
    </w:p>
    <w:p w14:paraId="743BC13D" w14:textId="77777777" w:rsidR="00BC3AB9" w:rsidRDefault="00BC3AB9" w:rsidP="00BC3AB9">
      <w:pPr>
        <w:pStyle w:val="Heading2"/>
      </w:pPr>
      <w:r>
        <w:lastRenderedPageBreak/>
        <w:t>Step 12</w:t>
      </w:r>
    </w:p>
    <w:p w14:paraId="33712F3B" w14:textId="77777777" w:rsidR="00BC3AB9" w:rsidRDefault="00BC3AB9" w:rsidP="00BC3AB9">
      <w:pPr>
        <w:rPr>
          <w:rFonts w:cs="Segoe UI"/>
          <w:color w:val="000000"/>
        </w:rPr>
      </w:pPr>
    </w:p>
    <w:p w14:paraId="182DBDD5" w14:textId="47D2AA89" w:rsidR="00BC3AB9" w:rsidRDefault="00BC3AB9" w:rsidP="00BC3AB9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Clock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BC3AB9">
        <w:rPr>
          <w:rFonts w:ascii="Consolas" w:hAnsi="Consolas" w:cs="Segoe UI"/>
          <w:b/>
          <w:bCs/>
        </w:rPr>
        <w:t xml:space="preserve">Hand, </w:t>
      </w:r>
      <w:proofErr w:type="spellStart"/>
      <w:r w:rsidRPr="00BC3AB9">
        <w:rPr>
          <w:rFonts w:ascii="Consolas" w:hAnsi="Consolas" w:cs="Segoe UI"/>
          <w:b/>
          <w:bCs/>
        </w:rPr>
        <w:t>GetHand</w:t>
      </w:r>
      <w:proofErr w:type="spellEnd"/>
      <w:r w:rsidRPr="00BC3AB9">
        <w:rPr>
          <w:rFonts w:ascii="Consolas" w:hAnsi="Consolas" w:cs="Segoe UI"/>
          <w:b/>
          <w:bCs/>
        </w:rPr>
        <w:t xml:space="preserve">, </w:t>
      </w:r>
      <w:proofErr w:type="spellStart"/>
      <w:r w:rsidRPr="00BC3AB9">
        <w:rPr>
          <w:rFonts w:ascii="Consolas" w:hAnsi="Consolas" w:cs="Segoe UI"/>
          <w:b/>
          <w:bCs/>
        </w:rPr>
        <w:t>AddHand</w:t>
      </w:r>
      <w:proofErr w:type="spellEnd"/>
      <w:r w:rsidRPr="00BC3AB9">
        <w:rPr>
          <w:rFonts w:ascii="Consolas" w:hAnsi="Consolas" w:cs="Segoe UI"/>
          <w:b/>
          <w:bCs/>
        </w:rPr>
        <w:t xml:space="preserve"> &amp; Remove Hand Methods</w:t>
      </w:r>
      <w:r w:rsidRPr="00BC3AB9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2DD84E3A" w14:textId="77777777" w:rsidR="00BC3AB9" w:rsidRDefault="00BC3AB9" w:rsidP="00BC3AB9">
      <w:pPr>
        <w:rPr>
          <w:rFonts w:cs="Segoe UI"/>
        </w:rPr>
      </w:pPr>
    </w:p>
    <w:p w14:paraId="5E3DC33C" w14:textId="77777777" w:rsidR="00BC3AB9" w:rsidRDefault="00BC3AB9" w:rsidP="00BC3AB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12C730" wp14:editId="02702188">
                <wp:extent cx="6642000" cy="1404620"/>
                <wp:effectExtent l="0" t="0" r="26035" b="1270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9B8EA9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</w:t>
                            </w:r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(</w:t>
                            </w:r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,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) =&gt;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EBCCE07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3893D8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idth = width,</w:t>
                            </w:r>
                          </w:p>
                          <w:p w14:paraId="318CB33D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= height,</w:t>
                            </w:r>
                          </w:p>
                          <w:p w14:paraId="7DC508F8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ill = Fill,</w:t>
                            </w:r>
                          </w:p>
                          <w:p w14:paraId="0AF5FBD2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X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width / 2,</w:t>
                            </w:r>
                          </w:p>
                          <w:p w14:paraId="19CA6628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Y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width / 2,</w:t>
                            </w:r>
                          </w:p>
                          <w:p w14:paraId="04BDCF39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Name = 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.ToString</w:t>
                            </w:r>
                            <w:proofErr w:type="spellEnd"/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00C36426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62E5C03F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0D24CE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Hand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) =&gt;</w:t>
                            </w:r>
                          </w:p>
                          <w:p w14:paraId="4A49B1B3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FindName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.ToString</w:t>
                            </w:r>
                            <w:proofErr w:type="spellEnd"/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)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;</w:t>
                            </w:r>
                          </w:p>
                          <w:p w14:paraId="08330915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8F01112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Hand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,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)</w:t>
                            </w:r>
                          </w:p>
                          <w:p w14:paraId="1CCB99FC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DF2619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and = </w:t>
                            </w:r>
                            <w:proofErr w:type="spell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Hand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width</w:t>
                            </w:r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0C566D9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hand ==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0075D8A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59C2E48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and = </w:t>
                            </w:r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(</w:t>
                            </w:r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, height);</w:t>
                            </w:r>
                          </w:p>
                          <w:p w14:paraId="43A84E02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.Children.Add</w:t>
                            </w:r>
                            <w:proofErr w:type="spellEnd"/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hand);</w:t>
                            </w:r>
                          </w:p>
                          <w:p w14:paraId="2AC57FA4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5BE730B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;</w:t>
                            </w:r>
                            <w:proofErr w:type="gramEnd"/>
                          </w:p>
                          <w:p w14:paraId="26505D3E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415CAE5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1595F3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Hand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)</w:t>
                            </w:r>
                          </w:p>
                          <w:p w14:paraId="6E264E56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E9828E3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and = </w:t>
                            </w:r>
                            <w:proofErr w:type="spell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Hand</w:t>
                            </w:r>
                            <w:proofErr w:type="spell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width</w:t>
                            </w:r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E656FBF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 !</w:t>
                            </w:r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47CBFB6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D39457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.Children.Remove</w:t>
                            </w:r>
                            <w:proofErr w:type="spellEnd"/>
                            <w:proofErr w:type="gramEnd"/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hand);</w:t>
                            </w:r>
                          </w:p>
                          <w:p w14:paraId="5FEEA4AC" w14:textId="77777777" w:rsidR="001B790D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4549956" w14:textId="613036DF" w:rsidR="00BC3AB9" w:rsidRPr="001B790D" w:rsidRDefault="001B790D" w:rsidP="001B7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790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12C73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9B8EA9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Rectangle </w:t>
                      </w:r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Hand(</w:t>
                      </w:r>
                      <w:proofErr w:type="gramEnd"/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width,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height) =&gt;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EBCCE07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3893D8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Width = width,</w:t>
                      </w:r>
                    </w:p>
                    <w:p w14:paraId="318CB33D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Height = height,</w:t>
                      </w:r>
                    </w:p>
                    <w:p w14:paraId="7DC508F8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Fill = Fill,</w:t>
                      </w:r>
                    </w:p>
                    <w:p w14:paraId="0AF5FBD2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RadiusX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= width / 2,</w:t>
                      </w:r>
                    </w:p>
                    <w:p w14:paraId="19CA6628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RadiusY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= width / 2,</w:t>
                      </w:r>
                    </w:p>
                    <w:p w14:paraId="04BDCF39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Name = 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width.ToString</w:t>
                      </w:r>
                      <w:proofErr w:type="spellEnd"/>
                      <w:proofErr w:type="gram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00C36426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62E5C03F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0D24CE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Rectangle 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GetHand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width) =&gt;</w:t>
                      </w:r>
                    </w:p>
                    <w:p w14:paraId="4A49B1B3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FindName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width.ToString</w:t>
                      </w:r>
                      <w:proofErr w:type="spellEnd"/>
                      <w:proofErr w:type="gram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())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Rectangle;</w:t>
                      </w:r>
                    </w:p>
                    <w:p w14:paraId="08330915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8F01112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Rectangle 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AddHand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width,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height)</w:t>
                      </w:r>
                    </w:p>
                    <w:p w14:paraId="1CCB99FC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DF2619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hand = </w:t>
                      </w:r>
                      <w:proofErr w:type="spell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GetHand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width</w:t>
                      </w:r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0C566D9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(hand ==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0075D8A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59C2E48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    hand = </w:t>
                      </w:r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Hand(</w:t>
                      </w:r>
                      <w:proofErr w:type="gram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width, height);</w:t>
                      </w:r>
                    </w:p>
                    <w:p w14:paraId="43A84E02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face.Children.Add</w:t>
                      </w:r>
                      <w:proofErr w:type="spellEnd"/>
                      <w:proofErr w:type="gram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hand);</w:t>
                      </w:r>
                    </w:p>
                    <w:p w14:paraId="2AC57FA4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5BE730B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hand;</w:t>
                      </w:r>
                      <w:proofErr w:type="gramEnd"/>
                    </w:p>
                    <w:p w14:paraId="26505D3E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415CAE5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1595F3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RemoveHand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width)</w:t>
                      </w:r>
                    </w:p>
                    <w:p w14:paraId="6E264E56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E9828E3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hand = </w:t>
                      </w:r>
                      <w:proofErr w:type="spell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GetHand</w:t>
                      </w:r>
                      <w:proofErr w:type="spell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width</w:t>
                      </w:r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E656FBF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hand !</w:t>
                      </w:r>
                      <w:proofErr w:type="gram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1B790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47CBFB6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D39457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face.Children.Remove</w:t>
                      </w:r>
                      <w:proofErr w:type="spellEnd"/>
                      <w:proofErr w:type="gramEnd"/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(hand);</w:t>
                      </w:r>
                    </w:p>
                    <w:p w14:paraId="5FEEA4AC" w14:textId="77777777" w:rsidR="001B790D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4549956" w14:textId="613036DF" w:rsidR="00BC3AB9" w:rsidRPr="001B790D" w:rsidRDefault="001B790D" w:rsidP="001B7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790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77CF89" w14:textId="77777777" w:rsidR="00BC3AB9" w:rsidRDefault="00BC3AB9" w:rsidP="00BC3AB9">
      <w:pPr>
        <w:rPr>
          <w:rFonts w:cs="Segoe UI"/>
        </w:rPr>
      </w:pPr>
    </w:p>
    <w:p w14:paraId="1F299CCE" w14:textId="1440B1DD" w:rsidR="00BC3AB9" w:rsidRPr="001B790D" w:rsidRDefault="001B790D" w:rsidP="00BC3AB9">
      <w:pPr>
        <w:rPr>
          <w:rFonts w:cs="Segoe UI"/>
        </w:rPr>
      </w:pPr>
      <w:r w:rsidRPr="001B790D">
        <w:rPr>
          <w:rFonts w:ascii="Consolas" w:hAnsi="Consolas" w:cs="Segoe UI"/>
          <w:b/>
          <w:bCs/>
        </w:rPr>
        <w:t>Hand</w:t>
      </w:r>
      <w:r>
        <w:rPr>
          <w:rFonts w:cs="Segoe UI"/>
        </w:rPr>
        <w:t xml:space="preserve"> will be used to create the hands for the </w:t>
      </w:r>
      <w:r w:rsidRPr="001B790D">
        <w:rPr>
          <w:rFonts w:cs="Segoe UI"/>
          <w:b/>
          <w:bCs/>
        </w:rPr>
        <w:t>Clock</w:t>
      </w:r>
      <w:r>
        <w:rPr>
          <w:rFonts w:cs="Segoe UI"/>
        </w:rPr>
        <w:t xml:space="preserve"> and will take advantage of the different widths to tell them apart in the next </w:t>
      </w:r>
      <w:r>
        <w:rPr>
          <w:rFonts w:cs="Segoe UI"/>
          <w:b/>
          <w:bCs/>
        </w:rPr>
        <w:t xml:space="preserve">Methods </w:t>
      </w:r>
      <w:r>
        <w:rPr>
          <w:rFonts w:cs="Segoe UI"/>
        </w:rPr>
        <w:t xml:space="preserve">of </w:t>
      </w:r>
      <w:proofErr w:type="spellStart"/>
      <w:r w:rsidRPr="001B790D">
        <w:rPr>
          <w:rFonts w:ascii="Consolas" w:hAnsi="Consolas" w:cs="Segoe UI"/>
          <w:b/>
          <w:bCs/>
        </w:rPr>
        <w:t>AddHand</w:t>
      </w:r>
      <w:proofErr w:type="spellEnd"/>
      <w:r w:rsidRPr="001B790D">
        <w:rPr>
          <w:rFonts w:ascii="Consolas" w:hAnsi="Consolas" w:cs="Segoe UI"/>
          <w:b/>
          <w:bCs/>
        </w:rPr>
        <w:t>,</w:t>
      </w:r>
      <w:r>
        <w:rPr>
          <w:rFonts w:cs="Segoe UI"/>
        </w:rPr>
        <w:t xml:space="preserve"> which will put the hands on the </w:t>
      </w:r>
      <w:r>
        <w:rPr>
          <w:rFonts w:cs="Segoe UI"/>
          <w:b/>
          <w:bCs/>
        </w:rPr>
        <w:t>Clock</w:t>
      </w:r>
      <w:r>
        <w:rPr>
          <w:rFonts w:cs="Segoe UI"/>
        </w:rPr>
        <w:t xml:space="preserve"> and </w:t>
      </w:r>
      <w:proofErr w:type="spellStart"/>
      <w:r w:rsidRPr="001B790D">
        <w:rPr>
          <w:rFonts w:ascii="Consolas" w:hAnsi="Consolas" w:cs="Segoe UI"/>
          <w:b/>
          <w:bCs/>
        </w:rPr>
        <w:t>RemoveHand</w:t>
      </w:r>
      <w:proofErr w:type="spellEnd"/>
      <w:r>
        <w:rPr>
          <w:rFonts w:cs="Segoe UI"/>
        </w:rPr>
        <w:t xml:space="preserve"> which will remove any hands.</w:t>
      </w:r>
    </w:p>
    <w:p w14:paraId="1A714210" w14:textId="77777777" w:rsidR="00BC3AB9" w:rsidRPr="00461FED" w:rsidRDefault="00BC3AB9" w:rsidP="00BC3AB9">
      <w:pPr>
        <w:rPr>
          <w:rFonts w:cs="Segoe UI"/>
        </w:rPr>
      </w:pPr>
    </w:p>
    <w:p w14:paraId="06000E46" w14:textId="77777777" w:rsidR="00BC3AB9" w:rsidRDefault="00BC3AB9" w:rsidP="00BC3AB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B303838" w14:textId="77777777" w:rsidR="00BC3AB9" w:rsidRDefault="00BC3AB9" w:rsidP="00BC3AB9">
      <w:pPr>
        <w:pStyle w:val="Heading2"/>
      </w:pPr>
      <w:r>
        <w:lastRenderedPageBreak/>
        <w:t>Step 13</w:t>
      </w:r>
    </w:p>
    <w:p w14:paraId="13E99D4E" w14:textId="77777777" w:rsidR="00BC3AB9" w:rsidRDefault="00BC3AB9" w:rsidP="00BC3AB9">
      <w:pPr>
        <w:rPr>
          <w:rFonts w:cs="Segoe UI"/>
          <w:color w:val="000000"/>
        </w:rPr>
      </w:pPr>
    </w:p>
    <w:p w14:paraId="04446E77" w14:textId="17ABD121" w:rsidR="00BC3AB9" w:rsidRDefault="00BC3AB9" w:rsidP="00BC3AB9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85C09">
        <w:rPr>
          <w:rFonts w:ascii="Consolas" w:hAnsi="Consolas"/>
          <w:b/>
          <w:bCs/>
        </w:rPr>
        <w:t>Clock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="00985C09" w:rsidRPr="00985C09">
        <w:rPr>
          <w:rFonts w:ascii="Consolas" w:hAnsi="Consolas" w:cs="Segoe UI"/>
          <w:b/>
          <w:bCs/>
        </w:rPr>
        <w:t>SecondHand</w:t>
      </w:r>
      <w:proofErr w:type="spellEnd"/>
      <w:r w:rsidR="00985C09" w:rsidRPr="00985C09">
        <w:rPr>
          <w:rFonts w:ascii="Consolas" w:hAnsi="Consolas" w:cs="Segoe UI"/>
          <w:b/>
          <w:bCs/>
        </w:rPr>
        <w:t xml:space="preserve">, </w:t>
      </w:r>
      <w:proofErr w:type="spellStart"/>
      <w:r w:rsidR="00985C09" w:rsidRPr="00985C09">
        <w:rPr>
          <w:rFonts w:ascii="Consolas" w:hAnsi="Consolas" w:cs="Segoe UI"/>
          <w:b/>
          <w:bCs/>
        </w:rPr>
        <w:t>MinuteHand</w:t>
      </w:r>
      <w:proofErr w:type="spellEnd"/>
      <w:r w:rsidR="00985C09" w:rsidRPr="00985C09">
        <w:rPr>
          <w:rFonts w:ascii="Consolas" w:hAnsi="Consolas" w:cs="Segoe UI"/>
          <w:b/>
          <w:bCs/>
        </w:rPr>
        <w:t xml:space="preserve"> &amp; </w:t>
      </w:r>
      <w:proofErr w:type="spellStart"/>
      <w:r w:rsidR="00985C09" w:rsidRPr="00985C09">
        <w:rPr>
          <w:rFonts w:ascii="Consolas" w:hAnsi="Consolas" w:cs="Segoe UI"/>
          <w:b/>
          <w:bCs/>
        </w:rPr>
        <w:t>HourHand</w:t>
      </w:r>
      <w:proofErr w:type="spellEnd"/>
      <w:r w:rsidR="00985C09" w:rsidRPr="00985C09">
        <w:rPr>
          <w:rFonts w:ascii="Consolas" w:hAnsi="Consolas" w:cs="Segoe UI"/>
          <w:b/>
          <w:bCs/>
        </w:rPr>
        <w:t xml:space="preserve"> Methods</w:t>
      </w:r>
      <w:r w:rsidR="00985C09">
        <w:rPr>
          <w:rFonts w:cs="Segoe UI"/>
        </w:rPr>
        <w:t xml:space="preserve"> </w:t>
      </w:r>
      <w:r>
        <w:rPr>
          <w:rFonts w:cs="Segoe UI"/>
        </w:rPr>
        <w:t>type the following</w:t>
      </w:r>
      <w:r>
        <w:rPr>
          <w:rFonts w:cs="Segoe UI"/>
          <w:b/>
          <w:bCs/>
        </w:rPr>
        <w:t xml:space="preserve"> </w:t>
      </w:r>
      <w:r w:rsidR="00985C09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504E7663" w14:textId="77777777" w:rsidR="00BC3AB9" w:rsidRDefault="00BC3AB9" w:rsidP="00BC3AB9">
      <w:pPr>
        <w:rPr>
          <w:rFonts w:cs="Segoe UI"/>
        </w:rPr>
      </w:pPr>
    </w:p>
    <w:p w14:paraId="6D20A5C7" w14:textId="77777777" w:rsidR="00BC3AB9" w:rsidRDefault="00BC3AB9" w:rsidP="00BC3AB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C30E84" wp14:editId="30109998">
                <wp:extent cx="6642000" cy="1404620"/>
                <wp:effectExtent l="0" t="0" r="26035" b="12700"/>
                <wp:docPr id="2280785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DD8406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onds)</w:t>
                            </w:r>
                          </w:p>
                          <w:p w14:paraId="361ED510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E09C74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Seconds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DEFF95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BFFD11F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_diameter / 2 - 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20;</w:t>
                            </w:r>
                            <w:proofErr w:type="gramEnd"/>
                          </w:p>
                          <w:p w14:paraId="10064B83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Add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_width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C8B8B5F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Hand.RenderTransform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(</w:t>
                            </w:r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 * 6,</w:t>
                            </w:r>
                          </w:p>
                          <w:p w14:paraId="706EB0D9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_width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, -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4.25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1835FE7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803107D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89C50A4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FCE9D7D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s_width</w:t>
                            </w:r>
                            <w:proofErr w:type="spellEnd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47C8C44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91DEDF6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C3EC75E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F732230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utes,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onds)</w:t>
                            </w:r>
                          </w:p>
                          <w:p w14:paraId="6EF35863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892BCB6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Minutes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05E5794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E528ADA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_diameter / 2 - 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40;</w:t>
                            </w:r>
                            <w:proofErr w:type="gramEnd"/>
                          </w:p>
                          <w:p w14:paraId="7FA5AEFA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Add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_width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236969F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Hand.RenderTransform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(</w:t>
                            </w:r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6 * minutes + seconds / 10,</w:t>
                            </w:r>
                          </w:p>
                          <w:p w14:paraId="533D1785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_width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, -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4.25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9BC2746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23BA016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4796F44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1AE6688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s_width</w:t>
                            </w:r>
                            <w:proofErr w:type="spellEnd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AA05FB9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58520D7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F498968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29488E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ours,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utes,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onds)</w:t>
                            </w:r>
                          </w:p>
                          <w:p w14:paraId="01D12709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D347A1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Hours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76FD0A4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7A41CAA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_diameter / 2 - 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60;</w:t>
                            </w:r>
                            <w:proofErr w:type="gramEnd"/>
                          </w:p>
                          <w:p w14:paraId="0DEC6D9E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Add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_width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236014B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Hand.RenderTransform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(</w:t>
                            </w:r>
                            <w:proofErr w:type="gramEnd"/>
                          </w:p>
                          <w:p w14:paraId="2CDC6B3F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30 * hours + minutes / 2 + seconds / 120,</w:t>
                            </w:r>
                          </w:p>
                          <w:p w14:paraId="1F0B10ED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_width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, -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Height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4.25</w:t>
                            </w:r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695210E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221B81B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C0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2A0A91F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884BE69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Hand</w:t>
                            </w:r>
                            <w:proofErr w:type="spellEnd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s_width</w:t>
                            </w:r>
                            <w:proofErr w:type="spellEnd"/>
                            <w:proofErr w:type="gramStart"/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789AC2C" w14:textId="77777777" w:rsidR="00985C0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964346B" w14:textId="079EDF4B" w:rsidR="00BC3AB9" w:rsidRPr="00985C09" w:rsidRDefault="00985C09" w:rsidP="00985C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C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C30E84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DDD8406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seconds)</w:t>
                      </w:r>
                    </w:p>
                    <w:p w14:paraId="361ED510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E09C74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howSeconds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DEFF95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BFFD11F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(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)_diameter / 2 - 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20;</w:t>
                      </w:r>
                      <w:proofErr w:type="gramEnd"/>
                    </w:p>
                    <w:p w14:paraId="10064B83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Add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_width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C8B8B5F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Hand.RenderTransform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Transform(</w:t>
                      </w:r>
                      <w:proofErr w:type="gram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 * 6,</w:t>
                      </w:r>
                    </w:p>
                    <w:p w14:paraId="706EB0D9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_width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/ 2, -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+ 4.25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1835FE7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803107D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89C50A4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FCE9D7D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Remove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econds_width</w:t>
                      </w:r>
                      <w:proofErr w:type="spellEnd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47C8C44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91DEDF6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C3EC75E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F732230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minutes,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seconds)</w:t>
                      </w:r>
                    </w:p>
                    <w:p w14:paraId="6EF35863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892BCB6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howMinutes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05E5794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E528ADA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(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)_diameter / 2 - 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40;</w:t>
                      </w:r>
                      <w:proofErr w:type="gramEnd"/>
                    </w:p>
                    <w:p w14:paraId="7FA5AEFA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Add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_width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236969F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Hand.RenderTransform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Transform(</w:t>
                      </w:r>
                      <w:proofErr w:type="gram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6 * minutes + seconds / 10,</w:t>
                      </w:r>
                    </w:p>
                    <w:p w14:paraId="533D1785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_width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/ 2, -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+ 4.25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9BC2746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23BA016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4796F44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1AE6688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Remove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minutes_width</w:t>
                      </w:r>
                      <w:proofErr w:type="spellEnd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AA05FB9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58520D7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F498968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29488E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hours,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minutes,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seconds)</w:t>
                      </w:r>
                    </w:p>
                    <w:p w14:paraId="01D12709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D347A1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ShowHours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76FD0A4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7A41CAA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(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)_diameter / 2 - 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60;</w:t>
                      </w:r>
                      <w:proofErr w:type="gramEnd"/>
                    </w:p>
                    <w:p w14:paraId="0DEC6D9E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Add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_width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236014B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Hand.RenderTransform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Transform(</w:t>
                      </w:r>
                      <w:proofErr w:type="gramEnd"/>
                    </w:p>
                    <w:p w14:paraId="2CDC6B3F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30 * hours + minutes / 2 + seconds / 120,</w:t>
                      </w:r>
                    </w:p>
                    <w:p w14:paraId="1F0B10ED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_width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/ 2, -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Height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+ 4.25</w:t>
                      </w:r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695210E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221B81B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C0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2A0A91F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884BE69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RemoveHand</w:t>
                      </w:r>
                      <w:proofErr w:type="spellEnd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hours_width</w:t>
                      </w:r>
                      <w:proofErr w:type="spellEnd"/>
                      <w:proofErr w:type="gramStart"/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789AC2C" w14:textId="77777777" w:rsidR="00985C0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964346B" w14:textId="079EDF4B" w:rsidR="00BC3AB9" w:rsidRPr="00985C09" w:rsidRDefault="00985C09" w:rsidP="00985C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C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84C020" w14:textId="77777777" w:rsidR="00BC3AB9" w:rsidRPr="00947D5C" w:rsidRDefault="00BC3AB9" w:rsidP="00BC3AB9">
      <w:pPr>
        <w:rPr>
          <w:b/>
          <w:bCs/>
        </w:rPr>
      </w:pPr>
    </w:p>
    <w:p w14:paraId="37CB56C7" w14:textId="69492046" w:rsidR="00BC3AB9" w:rsidRPr="00985C09" w:rsidRDefault="00985C09" w:rsidP="00BC3AB9">
      <w:pPr>
        <w:rPr>
          <w:rFonts w:cs="Segoe UI"/>
        </w:rPr>
      </w:pPr>
      <w:r>
        <w:rPr>
          <w:rFonts w:cs="Segoe UI"/>
        </w:rPr>
        <w:t xml:space="preserve">These </w:t>
      </w:r>
      <w:r>
        <w:rPr>
          <w:rFonts w:cs="Segoe UI"/>
          <w:b/>
          <w:bCs/>
        </w:rPr>
        <w:t>Methods</w:t>
      </w:r>
      <w:r>
        <w:rPr>
          <w:rFonts w:cs="Segoe UI"/>
        </w:rPr>
        <w:t xml:space="preserve"> will manage the display and movement of the three hands of the </w:t>
      </w:r>
      <w:r w:rsidRPr="00985C09">
        <w:rPr>
          <w:rFonts w:cs="Segoe UI"/>
          <w:b/>
          <w:bCs/>
        </w:rPr>
        <w:t>Clock</w:t>
      </w:r>
      <w:r>
        <w:rPr>
          <w:rFonts w:cs="Segoe UI"/>
        </w:rPr>
        <w:t xml:space="preserve"> for seconds, minutes and hours.</w:t>
      </w:r>
    </w:p>
    <w:p w14:paraId="0ECCF141" w14:textId="77777777" w:rsidR="00BC3AB9" w:rsidRDefault="00BC3AB9" w:rsidP="00BC3AB9">
      <w:pPr>
        <w:rPr>
          <w:rFonts w:cs="Segoe UI"/>
        </w:rPr>
      </w:pPr>
    </w:p>
    <w:p w14:paraId="07C8289A" w14:textId="77777777" w:rsidR="00BC3AB9" w:rsidRDefault="00BC3AB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A44E46E" w14:textId="7652250B" w:rsidR="00796C41" w:rsidRDefault="00796C41" w:rsidP="00796C41">
      <w:pPr>
        <w:pStyle w:val="Heading2"/>
      </w:pPr>
      <w:r>
        <w:lastRenderedPageBreak/>
        <w:t xml:space="preserve">Step </w:t>
      </w:r>
      <w:r w:rsidR="0021213E">
        <w:t>1</w:t>
      </w:r>
      <w:r w:rsidR="009D4E72">
        <w:t>4</w:t>
      </w:r>
    </w:p>
    <w:p w14:paraId="7FFC2F0B" w14:textId="77777777" w:rsidR="00796C41" w:rsidRDefault="00796C41" w:rsidP="00796C41">
      <w:pPr>
        <w:rPr>
          <w:rFonts w:cs="Segoe UI"/>
          <w:color w:val="000000"/>
        </w:rPr>
      </w:pPr>
    </w:p>
    <w:p w14:paraId="08A5A618" w14:textId="29597D00" w:rsidR="00796C41" w:rsidRDefault="0021213E" w:rsidP="00796C41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D4E72">
        <w:rPr>
          <w:rFonts w:ascii="Consolas" w:hAnsi="Consolas"/>
          <w:b/>
          <w:bCs/>
        </w:rPr>
        <w:t>Clock</w:t>
      </w:r>
      <w:r w:rsidRPr="007438C1">
        <w:rPr>
          <w:rFonts w:cs="Segoe UI"/>
        </w:rPr>
        <w:t xml:space="preserve"> </w:t>
      </w:r>
      <w:r w:rsidR="00796C41">
        <w:rPr>
          <w:rFonts w:cs="Segoe UI"/>
        </w:rPr>
        <w:t xml:space="preserve">after the </w:t>
      </w:r>
      <w:r w:rsidR="00796C41">
        <w:rPr>
          <w:rFonts w:cs="Segoe UI"/>
          <w:b/>
          <w:bCs/>
        </w:rPr>
        <w:t>Comment</w:t>
      </w:r>
      <w:r w:rsidR="00796C41">
        <w:rPr>
          <w:rFonts w:cs="Segoe UI"/>
        </w:rPr>
        <w:t xml:space="preserve"> of </w:t>
      </w:r>
      <w:r w:rsidR="00796C41" w:rsidRPr="00F75A6D">
        <w:rPr>
          <w:rFonts w:ascii="Consolas" w:hAnsi="Consolas" w:cs="Segoe UI"/>
          <w:b/>
          <w:bCs/>
        </w:rPr>
        <w:t>//</w:t>
      </w:r>
      <w:r w:rsidR="00796C41"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Layout &amp; Load Methods</w:t>
      </w:r>
      <w:r w:rsidRPr="0021213E">
        <w:rPr>
          <w:rFonts w:cs="Segoe UI"/>
        </w:rPr>
        <w:t xml:space="preserve"> </w:t>
      </w:r>
      <w:r w:rsidR="00796C41">
        <w:rPr>
          <w:rFonts w:cs="Segoe UI"/>
        </w:rPr>
        <w:t xml:space="preserve">type the following </w:t>
      </w:r>
      <w:r w:rsidR="00023E01" w:rsidRPr="00023E01">
        <w:rPr>
          <w:rFonts w:cs="Segoe UI"/>
          <w:b/>
          <w:bCs/>
        </w:rPr>
        <w:t>Methods</w:t>
      </w:r>
      <w:r w:rsidR="00796C41">
        <w:rPr>
          <w:rFonts w:cs="Segoe UI"/>
        </w:rPr>
        <w:t>:</w:t>
      </w:r>
    </w:p>
    <w:p w14:paraId="55E1AC2D" w14:textId="77777777" w:rsidR="00796C41" w:rsidRDefault="00796C41" w:rsidP="00796C41">
      <w:pPr>
        <w:rPr>
          <w:rFonts w:cs="Segoe UI"/>
        </w:rPr>
      </w:pPr>
    </w:p>
    <w:p w14:paraId="4D9722CC" w14:textId="77777777" w:rsidR="00796C41" w:rsidRPr="00BB323D" w:rsidRDefault="00796C41" w:rsidP="00796C4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973814" wp14:editId="6C4F26D6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A524A9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 canvas)</w:t>
                            </w:r>
                          </w:p>
                          <w:p w14:paraId="247C5C36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1EA3DE9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Clear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255F9A0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meter =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7562AC4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im = 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lipse</w:t>
                            </w:r>
                          </w:p>
                          <w:p w14:paraId="1FB39186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6E27FDF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_diameter,</w:t>
                            </w:r>
                          </w:p>
                          <w:p w14:paraId="7A505EB5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_diameter,</w:t>
                            </w:r>
                          </w:p>
                          <w:p w14:paraId="784E37A4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Fill,</w:t>
                            </w:r>
                          </w:p>
                          <w:p w14:paraId="6BB99260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StrokeThickness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0</w:t>
                            </w:r>
                          </w:p>
                          <w:p w14:paraId="49315A32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55E0A9B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rim);</w:t>
                            </w:r>
                          </w:p>
                          <w:p w14:paraId="03C99901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(</w:t>
                            </w:r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,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rim.StrokeThickness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7FF73C8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.Width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diameter;</w:t>
                            </w:r>
                          </w:p>
                          <w:p w14:paraId="4E09B73E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.Height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diameter;</w:t>
                            </w:r>
                          </w:p>
                          <w:p w14:paraId="65C79B77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face);           </w:t>
                            </w:r>
                          </w:p>
                          <w:p w14:paraId="35A40B2F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14DD394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1BAB5DF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02E01571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9A332F7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);</w:t>
                            </w:r>
                          </w:p>
                          <w:p w14:paraId="34E7204D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Interval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1);</w:t>
                            </w:r>
                          </w:p>
                          <w:p w14:paraId="21CEEA0A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, 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19F540BA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0C0D0CC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IsRealTime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01708EA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EBDB493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ime =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</w:t>
                            </w:r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Now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EC554C0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3513294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Hand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.Second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D0E0FA9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teHand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.Minute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.Second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F7BB390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HourHand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.Hour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.Minute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.Second</w:t>
                            </w:r>
                            <w:proofErr w:type="spell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A4A51B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25ED826" w14:textId="77777777" w:rsidR="009D4E72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6AD6F03" w14:textId="5B96ED63" w:rsidR="00B8179E" w:rsidRPr="009D4E72" w:rsidRDefault="009D4E72" w:rsidP="009D4E7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D4E7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973814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A524A9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Canvas canvas)</w:t>
                      </w:r>
                    </w:p>
                    <w:p w14:paraId="247C5C36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1EA3DE9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canvas.Children.Clear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255F9A0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_diameter =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7562AC4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rim = 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Ellipse</w:t>
                      </w:r>
                    </w:p>
                    <w:p w14:paraId="1FB39186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6E27FDF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_diameter,</w:t>
                      </w:r>
                    </w:p>
                    <w:p w14:paraId="7A505EB5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_diameter,</w:t>
                      </w:r>
                    </w:p>
                    <w:p w14:paraId="784E37A4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Fill,</w:t>
                      </w:r>
                    </w:p>
                    <w:p w14:paraId="6BB99260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StrokeThickness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= 20</w:t>
                      </w:r>
                    </w:p>
                    <w:p w14:paraId="49315A32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55E0A9B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rim);</w:t>
                      </w:r>
                    </w:p>
                    <w:p w14:paraId="03C99901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Markers(</w:t>
                      </w:r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canvas,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rim.StrokeThickness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7FF73C8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face.Width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= _diameter;</w:t>
                      </w:r>
                    </w:p>
                    <w:p w14:paraId="4E09B73E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face.Height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= _diameter;</w:t>
                      </w:r>
                    </w:p>
                    <w:p w14:paraId="65C79B77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(_face);           </w:t>
                      </w:r>
                    </w:p>
                    <w:p w14:paraId="35A40B2F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14DD394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1BAB5DF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02E01571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9A332F7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Display);</w:t>
                      </w:r>
                    </w:p>
                    <w:p w14:paraId="34E7204D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r.Interval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1);</w:t>
                      </w:r>
                    </w:p>
                    <w:p w14:paraId="21CEEA0A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s, 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19F540BA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0C0D0CC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D4E7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IsRealTime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01708EA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EBDB493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ime =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DateTime.</w:t>
                      </w:r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Now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EC554C0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3513294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SecondHand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.Second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D0E0FA9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MinuteHand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.Minute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.Second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F7BB390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HourHand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.Hour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.Minute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.Second</w:t>
                      </w:r>
                      <w:proofErr w:type="spell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A4A51B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25ED826" w14:textId="77777777" w:rsidR="009D4E72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6AD6F03" w14:textId="5B96ED63" w:rsidR="00B8179E" w:rsidRPr="009D4E72" w:rsidRDefault="009D4E72" w:rsidP="009D4E7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D4E7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EE27B9" w14:textId="77777777" w:rsidR="003E408A" w:rsidRDefault="003E408A">
      <w:pPr>
        <w:rPr>
          <w:rFonts w:ascii="Consolas" w:hAnsi="Consolas"/>
          <w:b/>
          <w:bCs/>
        </w:rPr>
      </w:pPr>
    </w:p>
    <w:p w14:paraId="22DC1373" w14:textId="40307356" w:rsidR="00282B76" w:rsidRPr="00F03C7C" w:rsidRDefault="00F03C7C">
      <w:pPr>
        <w:rPr>
          <w:rFonts w:cs="Segoe UI"/>
        </w:rPr>
      </w:pPr>
      <w:r w:rsidRPr="00F03C7C">
        <w:rPr>
          <w:rFonts w:ascii="Consolas" w:hAnsi="Consolas"/>
          <w:b/>
          <w:bCs/>
        </w:rPr>
        <w:t>Layout</w:t>
      </w:r>
      <w:r>
        <w:rPr>
          <w:rFonts w:cs="Segoe UI"/>
        </w:rPr>
        <w:t xml:space="preserve"> will create the look-and-feel of the </w:t>
      </w:r>
      <w:r w:rsidR="009D4E72">
        <w:rPr>
          <w:rFonts w:cs="Segoe UI"/>
          <w:b/>
          <w:bCs/>
        </w:rPr>
        <w:t>Clock</w:t>
      </w:r>
      <w:r>
        <w:rPr>
          <w:rFonts w:cs="Segoe UI"/>
        </w:rPr>
        <w:t xml:space="preserve"> and uses the </w:t>
      </w:r>
      <w:r w:rsidRPr="00F03C7C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r w:rsidRPr="00F03C7C">
        <w:rPr>
          <w:rFonts w:ascii="Consolas" w:hAnsi="Consolas" w:cs="Segoe UI"/>
          <w:b/>
          <w:bCs/>
        </w:rPr>
        <w:t>Markers</w:t>
      </w:r>
      <w:r>
        <w:rPr>
          <w:rFonts w:cs="Segoe UI"/>
        </w:rPr>
        <w:t xml:space="preserve"> and </w:t>
      </w:r>
      <w:r w:rsidRPr="00F03C7C"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will be used when the</w:t>
      </w:r>
      <w:r w:rsidR="007A7DA3">
        <w:rPr>
          <w:rFonts w:cs="Segoe UI"/>
        </w:rPr>
        <w:t xml:space="preserve"> </w:t>
      </w:r>
      <w:r w:rsidR="007A7DA3">
        <w:rPr>
          <w:rFonts w:ascii="Consolas" w:hAnsi="Consolas" w:cs="Segoe UI"/>
          <w:b/>
          <w:bCs/>
        </w:rPr>
        <w:t>Canvas</w:t>
      </w:r>
      <w:r w:rsidR="007A7DA3">
        <w:rPr>
          <w:rFonts w:cs="Segoe UI"/>
        </w:rPr>
        <w:t xml:space="preserve"> of the</w:t>
      </w:r>
      <w:r>
        <w:rPr>
          <w:rFonts w:cs="Segoe UI"/>
        </w:rPr>
        <w:t xml:space="preserve"> </w:t>
      </w:r>
      <w:r w:rsidRPr="00F03C7C">
        <w:rPr>
          <w:rFonts w:cs="Segoe UI"/>
          <w:b/>
          <w:bCs/>
        </w:rPr>
        <w:t>User Control</w:t>
      </w:r>
      <w:r>
        <w:rPr>
          <w:rFonts w:cs="Segoe UI"/>
        </w:rPr>
        <w:t xml:space="preserve"> is loaded and </w:t>
      </w:r>
      <w:r w:rsidR="009D4E72">
        <w:rPr>
          <w:rFonts w:cs="Segoe UI"/>
        </w:rPr>
        <w:t xml:space="preserve">setup the </w:t>
      </w:r>
      <w:proofErr w:type="spellStart"/>
      <w:r w:rsidR="009D4E72" w:rsidRPr="009D4E72">
        <w:rPr>
          <w:rFonts w:ascii="Consolas" w:hAnsi="Consolas" w:cs="Segoe UI"/>
          <w:b/>
          <w:bCs/>
        </w:rPr>
        <w:t>DispatcherTimer</w:t>
      </w:r>
      <w:proofErr w:type="spellEnd"/>
      <w:r w:rsidR="009D4E72">
        <w:rPr>
          <w:rFonts w:cs="Segoe UI"/>
        </w:rPr>
        <w:t xml:space="preserve"> to allow the time to be displayed along with the hands of the </w:t>
      </w:r>
      <w:r w:rsidR="009D4E72" w:rsidRPr="009D4E72">
        <w:rPr>
          <w:rFonts w:cs="Segoe UI"/>
          <w:b/>
          <w:bCs/>
        </w:rPr>
        <w:t>Clock</w:t>
      </w:r>
      <w:r w:rsidR="009D4E72" w:rsidRPr="009D4E72">
        <w:rPr>
          <w:rFonts w:cs="Segoe UI"/>
        </w:rPr>
        <w:t>.</w:t>
      </w:r>
    </w:p>
    <w:p w14:paraId="645A928B" w14:textId="77777777" w:rsidR="009B0336" w:rsidRDefault="009B033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5E39FBFA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523280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1E6BF45D">
                  <wp:extent cx="2635200" cy="243717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C85E85D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111D3F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346C37F7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111D3F">
        <w:t>7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D3F5264" w14:textId="77777777" w:rsidR="00111D3F" w:rsidRPr="00111D3F" w:rsidRDefault="00111D3F" w:rsidP="00111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11D3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111D3F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111D3F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11D3F">
                              <w:rPr>
                                <w:rFonts w:ascii="Consolas" w:hAnsi="Consolas" w:cs="Cascadia Mono"/>
                                <w:color w:val="A31515"/>
                              </w:rPr>
                              <w:t>Clock</w:t>
                            </w:r>
                            <w:proofErr w:type="spellEnd"/>
                            <w:proofErr w:type="gramEnd"/>
                            <w:r w:rsidRPr="00111D3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111D3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11D3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111D3F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Smoke"</w:t>
                            </w:r>
                          </w:p>
                          <w:p w14:paraId="01BCAFDD" w14:textId="3148C9D4" w:rsidR="00454499" w:rsidRPr="00111D3F" w:rsidRDefault="00111D3F" w:rsidP="00111D3F">
                            <w:pPr>
                              <w:pStyle w:val="SourceCode"/>
                              <w:spacing w:after="0"/>
                            </w:pPr>
                            <w:r w:rsidRPr="00111D3F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111D3F">
                              <w:rPr>
                                <w:rFonts w:cs="Cascadia Mono"/>
                                <w:color w:val="FF0000"/>
                              </w:rPr>
                              <w:t xml:space="preserve"> Fill</w:t>
                            </w:r>
                            <w:r w:rsidRPr="00111D3F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111D3F">
                              <w:rPr>
                                <w:rFonts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111D3F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11D3F">
                              <w:rPr>
                                <w:rFonts w:cs="Cascadia Mono"/>
                                <w:color w:val="FF0000"/>
                              </w:rPr>
                              <w:t>SystemControlHighlightAccentBrush</w:t>
                            </w:r>
                            <w:proofErr w:type="spellEnd"/>
                            <w:r w:rsidRPr="00111D3F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D3F5264" w14:textId="77777777" w:rsidR="00111D3F" w:rsidRPr="00111D3F" w:rsidRDefault="00111D3F" w:rsidP="00111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11D3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111D3F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111D3F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11D3F">
                        <w:rPr>
                          <w:rFonts w:ascii="Consolas" w:hAnsi="Consolas" w:cs="Cascadia Mono"/>
                          <w:color w:val="A31515"/>
                        </w:rPr>
                        <w:t>Clock</w:t>
                      </w:r>
                      <w:proofErr w:type="spellEnd"/>
                      <w:proofErr w:type="gramEnd"/>
                      <w:r w:rsidRPr="00111D3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111D3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11D3F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111D3F">
                        <w:rPr>
                          <w:rFonts w:ascii="Consolas" w:hAnsi="Consolas" w:cs="Cascadia Mono"/>
                          <w:color w:val="0000FF"/>
                        </w:rPr>
                        <w:t>="WhiteSmoke"</w:t>
                      </w:r>
                    </w:p>
                    <w:p w14:paraId="01BCAFDD" w14:textId="3148C9D4" w:rsidR="00454499" w:rsidRPr="00111D3F" w:rsidRDefault="00111D3F" w:rsidP="00111D3F">
                      <w:pPr>
                        <w:pStyle w:val="SourceCode"/>
                        <w:spacing w:after="0"/>
                      </w:pPr>
                      <w:r w:rsidRPr="00111D3F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111D3F">
                        <w:rPr>
                          <w:rFonts w:cs="Cascadia Mono"/>
                          <w:color w:val="FF0000"/>
                        </w:rPr>
                        <w:t xml:space="preserve"> Fill</w:t>
                      </w:r>
                      <w:r w:rsidRPr="00111D3F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111D3F">
                        <w:rPr>
                          <w:rFonts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111D3F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11D3F">
                        <w:rPr>
                          <w:rFonts w:cs="Cascadia Mono"/>
                          <w:color w:val="FF0000"/>
                        </w:rPr>
                        <w:t>SystemControlHighlightAccentBrush</w:t>
                      </w:r>
                      <w:proofErr w:type="spellEnd"/>
                      <w:r w:rsidRPr="00111D3F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0167884A" w:rsidR="00454499" w:rsidRPr="009728F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</w:t>
      </w:r>
      <w:r w:rsidR="009728F4">
        <w:t xml:space="preserve">the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111D3F">
        <w:rPr>
          <w:rFonts w:ascii="Consolas" w:hAnsi="Consolas"/>
          <w:b/>
          <w:bCs/>
        </w:rPr>
        <w:t>Clock</w:t>
      </w:r>
      <w:r w:rsidR="009728F4">
        <w:t xml:space="preserve"> wit</w:t>
      </w:r>
      <w:r w:rsidR="00111D3F">
        <w:t>h</w:t>
      </w:r>
      <w:r w:rsidR="009728F4">
        <w:t xml:space="preserve"> </w:t>
      </w:r>
      <w:r w:rsidR="009728F4">
        <w:rPr>
          <w:b/>
          <w:bCs/>
        </w:rPr>
        <w:t>Properties</w:t>
      </w:r>
      <w:r w:rsidR="009728F4">
        <w:t xml:space="preserve"> </w:t>
      </w:r>
      <w:r w:rsidR="00111D3F">
        <w:t xml:space="preserve">set </w:t>
      </w:r>
      <w:r w:rsidR="009728F4">
        <w:t xml:space="preserve">including </w:t>
      </w:r>
      <w:r w:rsidR="00111D3F">
        <w:rPr>
          <w:rFonts w:ascii="Consolas" w:hAnsi="Consolas"/>
          <w:b/>
          <w:bCs/>
        </w:rPr>
        <w:t>Foreground</w:t>
      </w:r>
      <w:r w:rsidR="009728F4">
        <w:t xml:space="preserve"> and </w:t>
      </w:r>
      <w:r w:rsidR="00111D3F">
        <w:rPr>
          <w:rFonts w:ascii="Consolas" w:hAnsi="Consolas"/>
          <w:b/>
          <w:bCs/>
        </w:rPr>
        <w:t>Fill</w:t>
      </w:r>
      <w:r w:rsidR="009728F4">
        <w:t>.</w:t>
      </w:r>
    </w:p>
    <w:p w14:paraId="28510495" w14:textId="2B63F1FA" w:rsidR="00653B6F" w:rsidRPr="00D27DB1" w:rsidRDefault="00653B6F" w:rsidP="00E7720A"/>
    <w:p w14:paraId="06E42097" w14:textId="77777777" w:rsidR="00454499" w:rsidRDefault="0045449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5791A738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201E28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2D78EEB">
                  <wp:extent cx="2635200" cy="243717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41EA2AC" w14:textId="77777777" w:rsidR="00380051" w:rsidRDefault="00380051" w:rsidP="00D85028">
      <w:pPr>
        <w:pStyle w:val="Heading2"/>
      </w:pPr>
    </w:p>
    <w:p w14:paraId="428170CA" w14:textId="6092A403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201E28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573316" w14:textId="51306838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56A029B9" w:rsidR="00FB4525" w:rsidRDefault="00FB4525" w:rsidP="00FB4525">
      <w:pPr>
        <w:pStyle w:val="Heading2"/>
      </w:pPr>
      <w:r>
        <w:t xml:space="preserve">Step </w:t>
      </w:r>
      <w:r w:rsidR="00201E28">
        <w:t>20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D48FB5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201E28" w:rsidRPr="00201E28">
              <w:rPr>
                <w:b/>
                <w:bCs/>
                <w:lang w:val="en-US"/>
              </w:rPr>
              <w:t>Clock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CACDA2B" w:rsidR="00CE7E10" w:rsidRPr="009E492B" w:rsidRDefault="00D07A16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E3A711A" wp14:editId="6A0C6B6E">
                  <wp:extent cx="1549800" cy="226800"/>
                  <wp:effectExtent l="0" t="0" r="0" b="1905"/>
                  <wp:docPr id="19120932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093245" name="Picture 191209324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086B5BE3" w14:textId="6B57849C" w:rsidR="00902111" w:rsidRDefault="009021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B2D1331" w14:textId="77777777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15EDCE98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154437">
        <w:t>2</w:t>
      </w:r>
      <w:r w:rsidR="00D07A16">
        <w:t>1</w:t>
      </w:r>
    </w:p>
    <w:p w14:paraId="47175F12" w14:textId="2714FAF5" w:rsidR="00B554B4" w:rsidRDefault="00B554B4" w:rsidP="00B554B4"/>
    <w:p w14:paraId="6AEC53DB" w14:textId="18C4F222" w:rsidR="009900BD" w:rsidRPr="00D07A16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D07A16">
        <w:rPr>
          <w:b/>
          <w:bCs/>
        </w:rPr>
        <w:t>Clock</w:t>
      </w:r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CF59C5">
        <w:t>,</w:t>
      </w:r>
      <w:r w:rsidR="00562F22">
        <w:t xml:space="preserve"> with </w:t>
      </w:r>
      <w:r w:rsidR="00D07A16">
        <w:t xml:space="preserve">the current time displayed on the </w:t>
      </w:r>
      <w:r w:rsidR="00D07A16" w:rsidRPr="00D07A16">
        <w:rPr>
          <w:b/>
          <w:bCs/>
        </w:rPr>
        <w:t>Clock</w:t>
      </w:r>
      <w:r w:rsidR="00D07A16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51F8763">
            <wp:extent cx="6645322" cy="3571861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2" cy="357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074D65B5" w:rsidR="00986C7B" w:rsidRDefault="00F15B60" w:rsidP="00F15B60">
      <w:pPr>
        <w:pStyle w:val="Heading2"/>
      </w:pPr>
      <w:r>
        <w:t xml:space="preserve">Step </w:t>
      </w:r>
      <w:r w:rsidR="00D344C6">
        <w:t>2</w:t>
      </w:r>
      <w:r w:rsidR="00BF59CE">
        <w:t>2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3EFC6" w14:textId="77777777" w:rsidR="003E6B40" w:rsidRDefault="003E6B40" w:rsidP="00071E16">
      <w:pPr>
        <w:spacing w:line="240" w:lineRule="auto"/>
      </w:pPr>
      <w:r>
        <w:separator/>
      </w:r>
    </w:p>
  </w:endnote>
  <w:endnote w:type="continuationSeparator" w:id="0">
    <w:p w14:paraId="7EC1AFAE" w14:textId="77777777" w:rsidR="003E6B40" w:rsidRDefault="003E6B4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71F2A" w14:textId="77777777" w:rsidR="003E6B40" w:rsidRDefault="003E6B40" w:rsidP="00071E16">
      <w:pPr>
        <w:spacing w:line="240" w:lineRule="auto"/>
      </w:pPr>
      <w:r>
        <w:separator/>
      </w:r>
    </w:p>
  </w:footnote>
  <w:footnote w:type="continuationSeparator" w:id="0">
    <w:p w14:paraId="653741FE" w14:textId="77777777" w:rsidR="003E6B40" w:rsidRDefault="003E6B4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59E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1E28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08A"/>
    <w:rsid w:val="003E449F"/>
    <w:rsid w:val="003E4606"/>
    <w:rsid w:val="003E4D74"/>
    <w:rsid w:val="003E5024"/>
    <w:rsid w:val="003E60F3"/>
    <w:rsid w:val="003E69C8"/>
    <w:rsid w:val="003E6B40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ADD"/>
    <w:rsid w:val="00AC5AF2"/>
    <w:rsid w:val="00AC63D8"/>
    <w:rsid w:val="00AC7AEF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3265"/>
    <w:rsid w:val="00F34C2E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27B1F-AC15-4BD8-B7E2-5BE0C833B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30T11:13:00Z</dcterms:created>
  <dcterms:modified xsi:type="dcterms:W3CDTF">2023-12-30T11:13:00Z</dcterms:modified>
</cp:coreProperties>
</file>